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A7D5F" w14:textId="77777777" w:rsidR="00CC49D6" w:rsidRDefault="00CC49D6" w:rsidP="00CC49D6">
      <w:pPr>
        <w:jc w:val="center"/>
        <w:rPr>
          <w:b/>
          <w:bCs/>
          <w:sz w:val="24"/>
          <w:szCs w:val="24"/>
        </w:rPr>
      </w:pPr>
      <w:r>
        <w:rPr>
          <w:b/>
          <w:bCs/>
          <w:sz w:val="24"/>
          <w:szCs w:val="24"/>
        </w:rPr>
        <w:t>T.C.</w:t>
      </w:r>
    </w:p>
    <w:p w14:paraId="34386EB8" w14:textId="77777777" w:rsidR="00CC49D6" w:rsidRDefault="00CC49D6" w:rsidP="00CC49D6">
      <w:pPr>
        <w:jc w:val="center"/>
        <w:rPr>
          <w:b/>
          <w:bCs/>
          <w:sz w:val="24"/>
          <w:szCs w:val="24"/>
        </w:rPr>
      </w:pPr>
      <w:r>
        <w:rPr>
          <w:b/>
          <w:bCs/>
          <w:sz w:val="24"/>
          <w:szCs w:val="24"/>
        </w:rPr>
        <w:t>KARADENİZ TEKNİK ÜNİVERSİTESİ</w:t>
      </w:r>
    </w:p>
    <w:p w14:paraId="73FC4E13" w14:textId="77777777" w:rsidR="00CC49D6" w:rsidRDefault="00CC49D6" w:rsidP="00CC49D6">
      <w:pPr>
        <w:jc w:val="center"/>
        <w:rPr>
          <w:b/>
          <w:bCs/>
          <w:sz w:val="24"/>
          <w:szCs w:val="24"/>
        </w:rPr>
      </w:pPr>
      <w:r>
        <w:rPr>
          <w:b/>
          <w:bCs/>
          <w:sz w:val="24"/>
          <w:szCs w:val="24"/>
        </w:rPr>
        <w:t>EDEBİYAT FAKÜLTESİ DEKANLIĞINA</w:t>
      </w:r>
    </w:p>
    <w:p w14:paraId="314C28D0" w14:textId="77777777" w:rsidR="00CC49D6" w:rsidRDefault="00CC49D6" w:rsidP="00CC49D6">
      <w:pPr>
        <w:spacing w:after="200"/>
        <w:jc w:val="center"/>
        <w:rPr>
          <w:b/>
          <w:bCs/>
          <w:sz w:val="24"/>
          <w:szCs w:val="24"/>
        </w:rPr>
      </w:pPr>
      <w:r>
        <w:rPr>
          <w:b/>
          <w:bCs/>
          <w:sz w:val="24"/>
          <w:szCs w:val="24"/>
        </w:rPr>
        <w:t>(………………. Bölüm Başkanlığı)</w:t>
      </w:r>
    </w:p>
    <w:p w14:paraId="51C67B6B" w14:textId="77777777" w:rsidR="00CC49D6" w:rsidRDefault="00CC49D6" w:rsidP="00CC49D6">
      <w:r>
        <w:tab/>
        <w:t>Aşağıda belirtilen taleplerle ilgili olarak gerekli işlemin yapılmasını arz ederim.</w:t>
      </w:r>
    </w:p>
    <w:p w14:paraId="46799921" w14:textId="77777777" w:rsidR="00CC49D6" w:rsidRDefault="00CC49D6" w:rsidP="00CC49D6">
      <w:pPr>
        <w:ind w:left="7082" w:right="-142" w:firstLine="709"/>
        <w:rPr>
          <w:rFonts w:cs="Times New Roman"/>
          <w:color w:val="7F7F7F" w:themeColor="text1" w:themeTint="80"/>
        </w:rPr>
      </w:pPr>
      <w:r>
        <w:rPr>
          <w:rFonts w:cs="Times New Roman"/>
          <w:color w:val="7F7F7F" w:themeColor="text1" w:themeTint="80"/>
        </w:rPr>
        <w:tab/>
        <w:t>……../……./20</w:t>
      </w:r>
    </w:p>
    <w:p w14:paraId="41F457FC" w14:textId="77777777" w:rsidR="00CC49D6" w:rsidRDefault="00CC49D6" w:rsidP="00CC49D6">
      <w:pPr>
        <w:ind w:left="7082" w:right="-142" w:firstLine="709"/>
        <w:rPr>
          <w:rFonts w:cs="Times New Roman"/>
          <w:color w:val="7F7F7F" w:themeColor="text1" w:themeTint="80"/>
        </w:rPr>
      </w:pPr>
    </w:p>
    <w:p w14:paraId="55E045F2" w14:textId="77777777" w:rsidR="00CC49D6" w:rsidRDefault="00CC49D6" w:rsidP="00CC49D6">
      <w:pPr>
        <w:ind w:left="7082" w:right="-142" w:firstLine="709"/>
        <w:rPr>
          <w:rFonts w:cs="Times New Roman"/>
          <w:color w:val="7F7F7F" w:themeColor="text1" w:themeTint="80"/>
          <w:sz w:val="20"/>
          <w:szCs w:val="20"/>
        </w:rPr>
      </w:pPr>
      <w:r>
        <w:rPr>
          <w:rFonts w:cs="Times New Roman"/>
          <w:color w:val="7F7F7F" w:themeColor="text1" w:themeTint="80"/>
        </w:rPr>
        <w:tab/>
      </w:r>
      <w:r w:rsidRPr="00E6701E">
        <w:rPr>
          <w:rFonts w:cs="Times New Roman"/>
          <w:color w:val="7F7F7F" w:themeColor="text1" w:themeTint="80"/>
          <w:sz w:val="20"/>
          <w:szCs w:val="20"/>
        </w:rPr>
        <w:t>İmza</w:t>
      </w:r>
    </w:p>
    <w:p w14:paraId="17E8483B" w14:textId="77777777" w:rsidR="00CC49D6" w:rsidRDefault="00CC49D6" w:rsidP="00CC49D6">
      <w:pPr>
        <w:ind w:left="7082" w:right="-142" w:firstLine="709"/>
        <w:rPr>
          <w:rFonts w:cs="Times New Roman"/>
          <w:b/>
          <w:sz w:val="20"/>
          <w:szCs w:val="20"/>
        </w:rPr>
      </w:pPr>
      <w:r>
        <w:rPr>
          <w:rFonts w:cs="Times New Roman"/>
          <w:color w:val="7F7F7F" w:themeColor="text1" w:themeTint="80"/>
          <w:sz w:val="20"/>
          <w:szCs w:val="20"/>
        </w:rPr>
        <w:t xml:space="preserve">      Adı Soyadı</w:t>
      </w:r>
    </w:p>
    <w:p w14:paraId="4527C7D0" w14:textId="77777777" w:rsidR="00CC49D6" w:rsidRPr="00E6701E" w:rsidRDefault="00CC49D6" w:rsidP="00CC49D6">
      <w:pPr>
        <w:ind w:left="7082" w:right="-142" w:firstLine="709"/>
        <w:rPr>
          <w:rFonts w:cs="Times New Roman"/>
          <w:b/>
          <w:sz w:val="20"/>
          <w:szCs w:val="20"/>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9"/>
        <w:gridCol w:w="3462"/>
        <w:gridCol w:w="1418"/>
        <w:gridCol w:w="3401"/>
      </w:tblGrid>
      <w:tr w:rsidR="00CC49D6" w:rsidRPr="005A483B" w14:paraId="2E1480E7" w14:textId="77777777" w:rsidTr="00CC49D6">
        <w:trPr>
          <w:cantSplit/>
          <w:trHeight w:val="109"/>
        </w:trPr>
        <w:tc>
          <w:tcPr>
            <w:tcW w:w="941" w:type="pct"/>
            <w:tcBorders>
              <w:left w:val="single" w:sz="4" w:space="0" w:color="auto"/>
            </w:tcBorders>
            <w:shd w:val="clear" w:color="auto" w:fill="003B64"/>
            <w:vAlign w:val="center"/>
          </w:tcPr>
          <w:p w14:paraId="2229623D" w14:textId="77777777" w:rsidR="00CC49D6" w:rsidRPr="00D96189" w:rsidRDefault="00CC49D6" w:rsidP="00B924AF">
            <w:pPr>
              <w:jc w:val="left"/>
              <w:rPr>
                <w:b/>
                <w:bCs/>
                <w:sz w:val="20"/>
                <w:szCs w:val="20"/>
              </w:rPr>
            </w:pPr>
            <w:r w:rsidRPr="00D96189">
              <w:rPr>
                <w:b/>
                <w:bCs/>
                <w:sz w:val="20"/>
                <w:szCs w:val="20"/>
              </w:rPr>
              <w:t xml:space="preserve">Öğrenci </w:t>
            </w:r>
            <w:r>
              <w:rPr>
                <w:b/>
                <w:bCs/>
                <w:sz w:val="20"/>
                <w:szCs w:val="20"/>
              </w:rPr>
              <w:t>No.</w:t>
            </w:r>
          </w:p>
        </w:tc>
        <w:tc>
          <w:tcPr>
            <w:tcW w:w="1697" w:type="pct"/>
            <w:tcBorders>
              <w:bottom w:val="single" w:sz="4" w:space="0" w:color="auto"/>
            </w:tcBorders>
            <w:shd w:val="clear" w:color="auto" w:fill="F2F2F2" w:themeFill="background1" w:themeFillShade="F2"/>
            <w:vAlign w:val="center"/>
          </w:tcPr>
          <w:tbl>
            <w:tblPr>
              <w:tblStyle w:val="TabloKlavuzu"/>
              <w:tblW w:w="0" w:type="auto"/>
              <w:jc w:val="center"/>
              <w:shd w:val="clear" w:color="auto" w:fill="FFFFFF" w:themeFill="background1"/>
              <w:tblLayout w:type="fixed"/>
              <w:tblLook w:val="04A0" w:firstRow="1" w:lastRow="0" w:firstColumn="1" w:lastColumn="0" w:noHBand="0" w:noVBand="1"/>
            </w:tblPr>
            <w:tblGrid>
              <w:gridCol w:w="342"/>
              <w:gridCol w:w="340"/>
              <w:gridCol w:w="342"/>
              <w:gridCol w:w="340"/>
              <w:gridCol w:w="340"/>
              <w:gridCol w:w="340"/>
            </w:tblGrid>
            <w:tr w:rsidR="00CC49D6" w:rsidRPr="005A483B" w14:paraId="507CBC72" w14:textId="77777777" w:rsidTr="00B924AF">
              <w:trPr>
                <w:trHeight w:val="340"/>
                <w:jc w:val="center"/>
              </w:trPr>
              <w:tc>
                <w:tcPr>
                  <w:tcW w:w="342" w:type="dxa"/>
                  <w:shd w:val="clear" w:color="auto" w:fill="FFFFFF" w:themeFill="background1"/>
                  <w:vAlign w:val="center"/>
                </w:tcPr>
                <w:p w14:paraId="28AA7250" w14:textId="77777777" w:rsidR="00CC49D6" w:rsidRPr="005F311F" w:rsidRDefault="00CC49D6" w:rsidP="00B924AF">
                  <w:pPr>
                    <w:spacing w:line="276" w:lineRule="auto"/>
                  </w:pPr>
                </w:p>
              </w:tc>
              <w:tc>
                <w:tcPr>
                  <w:tcW w:w="340" w:type="dxa"/>
                  <w:shd w:val="clear" w:color="auto" w:fill="FFFFFF" w:themeFill="background1"/>
                  <w:vAlign w:val="center"/>
                </w:tcPr>
                <w:p w14:paraId="2DF02AB9" w14:textId="77777777" w:rsidR="00CC49D6" w:rsidRPr="005F311F" w:rsidRDefault="00CC49D6" w:rsidP="00B924AF">
                  <w:pPr>
                    <w:spacing w:line="276" w:lineRule="auto"/>
                  </w:pPr>
                </w:p>
              </w:tc>
              <w:tc>
                <w:tcPr>
                  <w:tcW w:w="342" w:type="dxa"/>
                  <w:shd w:val="clear" w:color="auto" w:fill="FFFFFF" w:themeFill="background1"/>
                  <w:vAlign w:val="center"/>
                </w:tcPr>
                <w:p w14:paraId="71A3D5DE" w14:textId="77777777" w:rsidR="00CC49D6" w:rsidRPr="005F311F" w:rsidRDefault="00CC49D6" w:rsidP="00B924AF">
                  <w:pPr>
                    <w:spacing w:line="276" w:lineRule="auto"/>
                  </w:pPr>
                </w:p>
              </w:tc>
              <w:tc>
                <w:tcPr>
                  <w:tcW w:w="340" w:type="dxa"/>
                  <w:shd w:val="clear" w:color="auto" w:fill="FFFFFF" w:themeFill="background1"/>
                  <w:vAlign w:val="center"/>
                </w:tcPr>
                <w:p w14:paraId="35509D9C" w14:textId="77777777" w:rsidR="00CC49D6" w:rsidRPr="005F311F" w:rsidRDefault="00CC49D6" w:rsidP="00B924AF">
                  <w:pPr>
                    <w:spacing w:line="276" w:lineRule="auto"/>
                  </w:pPr>
                </w:p>
              </w:tc>
              <w:tc>
                <w:tcPr>
                  <w:tcW w:w="340" w:type="dxa"/>
                  <w:shd w:val="clear" w:color="auto" w:fill="FFFFFF" w:themeFill="background1"/>
                  <w:vAlign w:val="center"/>
                </w:tcPr>
                <w:p w14:paraId="70BB3C2A" w14:textId="77777777" w:rsidR="00CC49D6" w:rsidRPr="005F311F" w:rsidRDefault="00CC49D6" w:rsidP="00B924AF">
                  <w:pPr>
                    <w:spacing w:line="276" w:lineRule="auto"/>
                  </w:pPr>
                </w:p>
              </w:tc>
              <w:tc>
                <w:tcPr>
                  <w:tcW w:w="340" w:type="dxa"/>
                  <w:shd w:val="clear" w:color="auto" w:fill="FFFFFF" w:themeFill="background1"/>
                  <w:vAlign w:val="center"/>
                </w:tcPr>
                <w:p w14:paraId="5A0016EF" w14:textId="77777777" w:rsidR="00CC49D6" w:rsidRPr="005F311F" w:rsidRDefault="00CC49D6" w:rsidP="00B924AF">
                  <w:pPr>
                    <w:spacing w:line="276" w:lineRule="auto"/>
                  </w:pPr>
                </w:p>
              </w:tc>
            </w:tr>
          </w:tbl>
          <w:p w14:paraId="5C563149" w14:textId="77777777" w:rsidR="00CC49D6" w:rsidRPr="005A483B" w:rsidRDefault="00CC49D6" w:rsidP="00B924AF">
            <w:pPr>
              <w:rPr>
                <w:sz w:val="16"/>
                <w:szCs w:val="16"/>
              </w:rPr>
            </w:pPr>
          </w:p>
        </w:tc>
        <w:tc>
          <w:tcPr>
            <w:tcW w:w="695" w:type="pct"/>
            <w:shd w:val="clear" w:color="auto" w:fill="003B64"/>
            <w:vAlign w:val="center"/>
          </w:tcPr>
          <w:p w14:paraId="71ADAF7C" w14:textId="77777777" w:rsidR="00CC49D6" w:rsidRPr="00766824" w:rsidRDefault="00CC49D6" w:rsidP="00B924AF">
            <w:pPr>
              <w:rPr>
                <w:b/>
                <w:bCs/>
                <w:sz w:val="20"/>
                <w:szCs w:val="20"/>
              </w:rPr>
            </w:pPr>
            <w:r w:rsidRPr="00766824">
              <w:rPr>
                <w:b/>
                <w:bCs/>
                <w:sz w:val="20"/>
                <w:szCs w:val="20"/>
              </w:rPr>
              <w:t>Eğitim-Öğretim Yılı</w:t>
            </w:r>
            <w:r>
              <w:rPr>
                <w:b/>
                <w:bCs/>
                <w:sz w:val="20"/>
                <w:szCs w:val="20"/>
              </w:rPr>
              <w:t xml:space="preserve"> ve Yarıyılı</w:t>
            </w:r>
          </w:p>
        </w:tc>
        <w:tc>
          <w:tcPr>
            <w:tcW w:w="1667" w:type="pct"/>
            <w:tcBorders>
              <w:bottom w:val="single" w:sz="4" w:space="0" w:color="auto"/>
            </w:tcBorders>
            <w:shd w:val="clear" w:color="auto" w:fill="F2F2F2" w:themeFill="background1" w:themeFillShade="F2"/>
            <w:vAlign w:val="center"/>
          </w:tcPr>
          <w:p w14:paraId="579269E5" w14:textId="77777777" w:rsidR="00CC49D6" w:rsidRDefault="00CC49D6" w:rsidP="00B924AF">
            <w:pPr>
              <w:jc w:val="center"/>
              <w:rPr>
                <w:color w:val="7F7F7F" w:themeColor="text1" w:themeTint="80"/>
                <w:sz w:val="20"/>
                <w:szCs w:val="20"/>
              </w:rPr>
            </w:pPr>
            <w:r w:rsidRPr="00766824">
              <w:rPr>
                <w:color w:val="7F7F7F" w:themeColor="text1" w:themeTint="80"/>
                <w:sz w:val="20"/>
                <w:szCs w:val="20"/>
              </w:rPr>
              <w:t>20……</w:t>
            </w:r>
            <w:r w:rsidRPr="00766824">
              <w:rPr>
                <w:rStyle w:val="YerTutucuMetni"/>
                <w:color w:val="7F7F7F" w:themeColor="text1" w:themeTint="80"/>
                <w:sz w:val="20"/>
                <w:szCs w:val="20"/>
              </w:rPr>
              <w:t xml:space="preserve"> </w:t>
            </w:r>
            <w:r w:rsidRPr="00766824">
              <w:rPr>
                <w:color w:val="7F7F7F" w:themeColor="text1" w:themeTint="80"/>
                <w:sz w:val="20"/>
                <w:szCs w:val="20"/>
              </w:rPr>
              <w:t xml:space="preserve">  –   20……</w:t>
            </w:r>
          </w:p>
          <w:p w14:paraId="2F320C74" w14:textId="1445E1EB" w:rsidR="00CC49D6" w:rsidRPr="00CC49D6" w:rsidRDefault="003E23C4" w:rsidP="00B924AF">
            <w:pPr>
              <w:jc w:val="center"/>
              <w:rPr>
                <w:color w:val="7F7F7F" w:themeColor="text1" w:themeTint="80"/>
                <w:sz w:val="20"/>
                <w:szCs w:val="20"/>
              </w:rPr>
            </w:pPr>
            <w:sdt>
              <w:sdtPr>
                <w:rPr>
                  <w:color w:val="7F7F7F" w:themeColor="text1" w:themeTint="80"/>
                  <w:sz w:val="20"/>
                  <w:szCs w:val="20"/>
                </w:rPr>
                <w:id w:val="-1831211035"/>
                <w14:checkbox>
                  <w14:checked w14:val="0"/>
                  <w14:checkedState w14:val="2612" w14:font="MS Gothic"/>
                  <w14:uncheckedState w14:val="2610" w14:font="MS Gothic"/>
                </w14:checkbox>
              </w:sdtPr>
              <w:sdtEndPr/>
              <w:sdtContent>
                <w:r w:rsidR="00677A1F">
                  <w:rPr>
                    <w:rFonts w:ascii="MS Gothic" w:eastAsia="MS Gothic" w:hAnsi="MS Gothic" w:hint="eastAsia"/>
                    <w:color w:val="7F7F7F" w:themeColor="text1" w:themeTint="80"/>
                    <w:sz w:val="20"/>
                    <w:szCs w:val="20"/>
                  </w:rPr>
                  <w:t>☐</w:t>
                </w:r>
              </w:sdtContent>
            </w:sdt>
            <w:r w:rsidR="00CC49D6">
              <w:rPr>
                <w:color w:val="7F7F7F" w:themeColor="text1" w:themeTint="80"/>
                <w:sz w:val="20"/>
                <w:szCs w:val="20"/>
              </w:rPr>
              <w:t xml:space="preserve"> Güz          </w:t>
            </w:r>
            <w:sdt>
              <w:sdtPr>
                <w:rPr>
                  <w:color w:val="7F7F7F" w:themeColor="text1" w:themeTint="80"/>
                  <w:sz w:val="20"/>
                  <w:szCs w:val="20"/>
                </w:rPr>
                <w:id w:val="-364916701"/>
                <w14:checkbox>
                  <w14:checked w14:val="0"/>
                  <w14:checkedState w14:val="2612" w14:font="MS Gothic"/>
                  <w14:uncheckedState w14:val="2610" w14:font="MS Gothic"/>
                </w14:checkbox>
              </w:sdtPr>
              <w:sdtEndPr/>
              <w:sdtContent>
                <w:r w:rsidR="00CC49D6">
                  <w:rPr>
                    <w:rFonts w:ascii="MS Gothic" w:eastAsia="MS Gothic" w:hAnsi="MS Gothic" w:hint="eastAsia"/>
                    <w:color w:val="7F7F7F" w:themeColor="text1" w:themeTint="80"/>
                    <w:sz w:val="20"/>
                    <w:szCs w:val="20"/>
                  </w:rPr>
                  <w:t>☐</w:t>
                </w:r>
              </w:sdtContent>
            </w:sdt>
            <w:r w:rsidR="00CC49D6">
              <w:rPr>
                <w:color w:val="7F7F7F" w:themeColor="text1" w:themeTint="80"/>
                <w:sz w:val="20"/>
                <w:szCs w:val="20"/>
              </w:rPr>
              <w:t xml:space="preserve"> Bahar</w:t>
            </w:r>
          </w:p>
        </w:tc>
      </w:tr>
      <w:tr w:rsidR="00CC49D6" w:rsidRPr="005A483B" w14:paraId="5A2FE5E8" w14:textId="77777777" w:rsidTr="00CC49D6">
        <w:trPr>
          <w:cantSplit/>
          <w:trHeight w:val="60"/>
        </w:trPr>
        <w:tc>
          <w:tcPr>
            <w:tcW w:w="941" w:type="pct"/>
            <w:vMerge w:val="restart"/>
            <w:tcBorders>
              <w:left w:val="single" w:sz="4" w:space="0" w:color="auto"/>
            </w:tcBorders>
            <w:shd w:val="clear" w:color="auto" w:fill="003B64"/>
            <w:vAlign w:val="center"/>
          </w:tcPr>
          <w:p w14:paraId="63A1F1B0" w14:textId="77777777" w:rsidR="00CC49D6" w:rsidRPr="00D96189" w:rsidRDefault="00CC49D6" w:rsidP="00B924AF">
            <w:pPr>
              <w:jc w:val="left"/>
              <w:rPr>
                <w:b/>
                <w:bCs/>
                <w:sz w:val="20"/>
                <w:szCs w:val="20"/>
              </w:rPr>
            </w:pPr>
            <w:r>
              <w:rPr>
                <w:b/>
                <w:bCs/>
                <w:sz w:val="20"/>
                <w:szCs w:val="20"/>
              </w:rPr>
              <w:t>İletişim Bilgileri</w:t>
            </w:r>
          </w:p>
        </w:tc>
        <w:tc>
          <w:tcPr>
            <w:tcW w:w="1697" w:type="pct"/>
            <w:tcBorders>
              <w:bottom w:val="single" w:sz="4" w:space="0" w:color="auto"/>
            </w:tcBorders>
            <w:vAlign w:val="center"/>
          </w:tcPr>
          <w:p w14:paraId="56C1C99F" w14:textId="77777777" w:rsidR="00CC49D6" w:rsidRPr="005F5F68" w:rsidRDefault="00CC49D6" w:rsidP="00B924AF">
            <w:pPr>
              <w:rPr>
                <w:color w:val="7F7F7F" w:themeColor="text1" w:themeTint="80"/>
                <w:sz w:val="20"/>
                <w:szCs w:val="20"/>
              </w:rPr>
            </w:pPr>
            <w:r w:rsidRPr="005F5F68">
              <w:rPr>
                <w:color w:val="7F7F7F" w:themeColor="text1" w:themeTint="80"/>
                <w:sz w:val="20"/>
                <w:szCs w:val="20"/>
              </w:rPr>
              <w:t xml:space="preserve">E-posta: </w:t>
            </w:r>
          </w:p>
        </w:tc>
        <w:tc>
          <w:tcPr>
            <w:tcW w:w="695" w:type="pct"/>
            <w:vMerge w:val="restart"/>
            <w:shd w:val="clear" w:color="auto" w:fill="003B64"/>
            <w:vAlign w:val="center"/>
          </w:tcPr>
          <w:p w14:paraId="6360CD0C" w14:textId="77777777" w:rsidR="00CC49D6" w:rsidRPr="005F5F68" w:rsidRDefault="00CC49D6" w:rsidP="00B924AF">
            <w:pPr>
              <w:jc w:val="center"/>
              <w:rPr>
                <w:b/>
                <w:bCs/>
                <w:sz w:val="20"/>
                <w:szCs w:val="20"/>
              </w:rPr>
            </w:pPr>
            <w:r>
              <w:rPr>
                <w:b/>
                <w:bCs/>
                <w:sz w:val="20"/>
                <w:szCs w:val="20"/>
              </w:rPr>
              <w:t>Dilekçe Konusu</w:t>
            </w:r>
          </w:p>
        </w:tc>
        <w:tc>
          <w:tcPr>
            <w:tcW w:w="1667" w:type="pct"/>
            <w:vMerge w:val="restart"/>
            <w:shd w:val="clear" w:color="auto" w:fill="F2F2F2" w:themeFill="background1" w:themeFillShade="F2"/>
          </w:tcPr>
          <w:p w14:paraId="13A741F8" w14:textId="07485073" w:rsidR="00CC49D6" w:rsidRPr="005F5F68" w:rsidRDefault="003E23C4" w:rsidP="00B924AF">
            <w:pPr>
              <w:jc w:val="left"/>
              <w:rPr>
                <w:color w:val="7F7F7F" w:themeColor="text1" w:themeTint="80"/>
                <w:sz w:val="20"/>
                <w:szCs w:val="20"/>
              </w:rPr>
            </w:pPr>
            <w:sdt>
              <w:sdtPr>
                <w:rPr>
                  <w:rFonts w:ascii="Segoe UI Symbol" w:hAnsi="Segoe UI Symbol" w:cs="Segoe UI Symbol"/>
                  <w:color w:val="7F7F7F" w:themeColor="text1" w:themeTint="80"/>
                  <w:sz w:val="20"/>
                  <w:szCs w:val="20"/>
                </w:rPr>
                <w:id w:val="-664927020"/>
                <w14:checkbox>
                  <w14:checked w14:val="0"/>
                  <w14:checkedState w14:val="2612" w14:font="MS Gothic"/>
                  <w14:uncheckedState w14:val="2610" w14:font="MS Gothic"/>
                </w14:checkbox>
              </w:sdtPr>
              <w:sdtEndPr/>
              <w:sdtContent>
                <w:r w:rsidR="0023784B">
                  <w:rPr>
                    <w:rFonts w:ascii="MS Gothic" w:eastAsia="MS Gothic" w:hAnsi="MS Gothic" w:cs="Segoe UI Symbol" w:hint="eastAsia"/>
                    <w:color w:val="7F7F7F" w:themeColor="text1" w:themeTint="80"/>
                    <w:sz w:val="20"/>
                    <w:szCs w:val="20"/>
                  </w:rPr>
                  <w:t>☐</w:t>
                </w:r>
              </w:sdtContent>
            </w:sdt>
            <w:r w:rsidR="00CC49D6" w:rsidRPr="005F5F68">
              <w:rPr>
                <w:color w:val="7F7F7F" w:themeColor="text1" w:themeTint="80"/>
                <w:sz w:val="20"/>
                <w:szCs w:val="20"/>
              </w:rPr>
              <w:t>Sağlık Raporu Dilekçesi</w:t>
            </w:r>
          </w:p>
          <w:p w14:paraId="129A7D32" w14:textId="5B6D32F2" w:rsidR="00CC49D6" w:rsidRPr="005F5F68" w:rsidRDefault="003E23C4" w:rsidP="00B924AF">
            <w:pPr>
              <w:jc w:val="left"/>
              <w:rPr>
                <w:color w:val="7F7F7F" w:themeColor="text1" w:themeTint="80"/>
                <w:sz w:val="20"/>
                <w:szCs w:val="20"/>
              </w:rPr>
            </w:pPr>
            <w:sdt>
              <w:sdtPr>
                <w:rPr>
                  <w:rFonts w:ascii="Segoe UI Symbol" w:hAnsi="Segoe UI Symbol" w:cs="Segoe UI Symbol"/>
                  <w:color w:val="7F7F7F" w:themeColor="text1" w:themeTint="80"/>
                  <w:sz w:val="20"/>
                  <w:szCs w:val="20"/>
                </w:rPr>
                <w:id w:val="637468842"/>
                <w14:checkbox>
                  <w14:checked w14:val="0"/>
                  <w14:checkedState w14:val="2612" w14:font="MS Gothic"/>
                  <w14:uncheckedState w14:val="2610" w14:font="MS Gothic"/>
                </w14:checkbox>
              </w:sdtPr>
              <w:sdtEndPr/>
              <w:sdtContent>
                <w:r w:rsidR="0023784B">
                  <w:rPr>
                    <w:rFonts w:ascii="MS Gothic" w:eastAsia="MS Gothic" w:hAnsi="MS Gothic" w:cs="Segoe UI Symbol" w:hint="eastAsia"/>
                    <w:color w:val="7F7F7F" w:themeColor="text1" w:themeTint="80"/>
                    <w:sz w:val="20"/>
                    <w:szCs w:val="20"/>
                  </w:rPr>
                  <w:t>☐</w:t>
                </w:r>
              </w:sdtContent>
            </w:sdt>
            <w:r w:rsidR="00CC49D6" w:rsidRPr="005F5F68">
              <w:rPr>
                <w:color w:val="7F7F7F" w:themeColor="text1" w:themeTint="80"/>
                <w:sz w:val="20"/>
                <w:szCs w:val="20"/>
              </w:rPr>
              <w:t>Derse Gecikmeli Yazılım Dilekçesi</w:t>
            </w:r>
          </w:p>
          <w:p w14:paraId="4BC1A02F" w14:textId="430E7C64" w:rsidR="00CC49D6" w:rsidRPr="005F5F68" w:rsidRDefault="003E23C4" w:rsidP="00B924AF">
            <w:pPr>
              <w:jc w:val="left"/>
              <w:rPr>
                <w:color w:val="7F7F7F" w:themeColor="text1" w:themeTint="80"/>
                <w:sz w:val="20"/>
                <w:szCs w:val="20"/>
              </w:rPr>
            </w:pPr>
            <w:sdt>
              <w:sdtPr>
                <w:rPr>
                  <w:color w:val="7F7F7F" w:themeColor="text1" w:themeTint="80"/>
                  <w:sz w:val="20"/>
                  <w:szCs w:val="20"/>
                </w:rPr>
                <w:id w:val="-988779887"/>
                <w14:checkbox>
                  <w14:checked w14:val="0"/>
                  <w14:checkedState w14:val="2612" w14:font="MS Gothic"/>
                  <w14:uncheckedState w14:val="2610" w14:font="MS Gothic"/>
                </w14:checkbox>
              </w:sdtPr>
              <w:sdtEndPr/>
              <w:sdtContent>
                <w:r w:rsidR="0023784B">
                  <w:rPr>
                    <w:rFonts w:ascii="MS Gothic" w:eastAsia="MS Gothic" w:hAnsi="MS Gothic" w:hint="eastAsia"/>
                    <w:color w:val="7F7F7F" w:themeColor="text1" w:themeTint="80"/>
                    <w:sz w:val="20"/>
                    <w:szCs w:val="20"/>
                  </w:rPr>
                  <w:t>☐</w:t>
                </w:r>
              </w:sdtContent>
            </w:sdt>
            <w:r w:rsidR="00CC49D6" w:rsidRPr="005F5F68">
              <w:rPr>
                <w:color w:val="7F7F7F" w:themeColor="text1" w:themeTint="80"/>
                <w:sz w:val="20"/>
                <w:szCs w:val="20"/>
              </w:rPr>
              <w:t>Yatay Geçiş Başvuru Dilekçesi</w:t>
            </w:r>
          </w:p>
          <w:p w14:paraId="5E2B0DAE" w14:textId="0FBFBE99" w:rsidR="00CC49D6" w:rsidRPr="005F5F68" w:rsidRDefault="003E23C4" w:rsidP="00B924AF">
            <w:pPr>
              <w:jc w:val="left"/>
              <w:rPr>
                <w:color w:val="7F7F7F" w:themeColor="text1" w:themeTint="80"/>
                <w:sz w:val="20"/>
                <w:szCs w:val="20"/>
              </w:rPr>
            </w:pPr>
            <w:sdt>
              <w:sdtPr>
                <w:rPr>
                  <w:color w:val="7F7F7F" w:themeColor="text1" w:themeTint="80"/>
                  <w:sz w:val="20"/>
                  <w:szCs w:val="20"/>
                </w:rPr>
                <w:id w:val="-2014602033"/>
                <w14:checkbox>
                  <w14:checked w14:val="0"/>
                  <w14:checkedState w14:val="2612" w14:font="MS Gothic"/>
                  <w14:uncheckedState w14:val="2610" w14:font="MS Gothic"/>
                </w14:checkbox>
              </w:sdtPr>
              <w:sdtEndPr/>
              <w:sdtContent>
                <w:r w:rsidR="0023784B">
                  <w:rPr>
                    <w:rFonts w:ascii="MS Gothic" w:eastAsia="MS Gothic" w:hAnsi="MS Gothic" w:hint="eastAsia"/>
                    <w:color w:val="7F7F7F" w:themeColor="text1" w:themeTint="80"/>
                    <w:sz w:val="20"/>
                    <w:szCs w:val="20"/>
                  </w:rPr>
                  <w:t>☐</w:t>
                </w:r>
              </w:sdtContent>
            </w:sdt>
            <w:r w:rsidR="00CC49D6" w:rsidRPr="005F5F68">
              <w:rPr>
                <w:color w:val="7F7F7F" w:themeColor="text1" w:themeTint="80"/>
                <w:sz w:val="20"/>
                <w:szCs w:val="20"/>
              </w:rPr>
              <w:t>Belge Talep Dilekçesi</w:t>
            </w:r>
          </w:p>
          <w:p w14:paraId="34B8A78D" w14:textId="1AAE579B" w:rsidR="00CC49D6" w:rsidRPr="005F5F68" w:rsidRDefault="003E23C4" w:rsidP="00B924AF">
            <w:pPr>
              <w:jc w:val="left"/>
              <w:rPr>
                <w:color w:val="7F7F7F" w:themeColor="text1" w:themeTint="80"/>
                <w:sz w:val="20"/>
                <w:szCs w:val="20"/>
              </w:rPr>
            </w:pPr>
            <w:sdt>
              <w:sdtPr>
                <w:rPr>
                  <w:color w:val="7F7F7F" w:themeColor="text1" w:themeTint="80"/>
                  <w:sz w:val="20"/>
                  <w:szCs w:val="20"/>
                </w:rPr>
                <w:id w:val="-1420639628"/>
                <w14:checkbox>
                  <w14:checked w14:val="0"/>
                  <w14:checkedState w14:val="2612" w14:font="MS Gothic"/>
                  <w14:uncheckedState w14:val="2610" w14:font="MS Gothic"/>
                </w14:checkbox>
              </w:sdtPr>
              <w:sdtEndPr/>
              <w:sdtContent>
                <w:r w:rsidR="0023784B">
                  <w:rPr>
                    <w:rFonts w:ascii="MS Gothic" w:eastAsia="MS Gothic" w:hAnsi="MS Gothic" w:hint="eastAsia"/>
                    <w:color w:val="7F7F7F" w:themeColor="text1" w:themeTint="80"/>
                    <w:sz w:val="20"/>
                    <w:szCs w:val="20"/>
                  </w:rPr>
                  <w:t>☐</w:t>
                </w:r>
              </w:sdtContent>
            </w:sdt>
            <w:r w:rsidR="00CC49D6" w:rsidRPr="005F5F68">
              <w:rPr>
                <w:color w:val="7F7F7F" w:themeColor="text1" w:themeTint="80"/>
                <w:sz w:val="20"/>
                <w:szCs w:val="20"/>
              </w:rPr>
              <w:t>Ders Ekle-Sil Dilekçesi</w:t>
            </w:r>
          </w:p>
          <w:p w14:paraId="2B008FCF" w14:textId="7C657602" w:rsidR="00CC49D6" w:rsidRPr="005F5F68" w:rsidRDefault="003E23C4" w:rsidP="00B924AF">
            <w:pPr>
              <w:jc w:val="left"/>
              <w:rPr>
                <w:color w:val="7F7F7F" w:themeColor="text1" w:themeTint="80"/>
                <w:sz w:val="20"/>
                <w:szCs w:val="20"/>
              </w:rPr>
            </w:pPr>
            <w:sdt>
              <w:sdtPr>
                <w:rPr>
                  <w:rFonts w:ascii="Segoe UI Symbol" w:hAnsi="Segoe UI Symbol" w:cs="Segoe UI Symbol"/>
                  <w:color w:val="7F7F7F" w:themeColor="text1" w:themeTint="80"/>
                  <w:sz w:val="20"/>
                  <w:szCs w:val="20"/>
                </w:rPr>
                <w:id w:val="-467358817"/>
                <w14:checkbox>
                  <w14:checked w14:val="0"/>
                  <w14:checkedState w14:val="2612" w14:font="MS Gothic"/>
                  <w14:uncheckedState w14:val="2610" w14:font="MS Gothic"/>
                </w14:checkbox>
              </w:sdtPr>
              <w:sdtEndPr/>
              <w:sdtContent>
                <w:r w:rsidR="0023784B">
                  <w:rPr>
                    <w:rFonts w:ascii="MS Gothic" w:eastAsia="MS Gothic" w:hAnsi="MS Gothic" w:cs="Segoe UI Symbol" w:hint="eastAsia"/>
                    <w:color w:val="7F7F7F" w:themeColor="text1" w:themeTint="80"/>
                    <w:sz w:val="20"/>
                    <w:szCs w:val="20"/>
                  </w:rPr>
                  <w:t>☐</w:t>
                </w:r>
              </w:sdtContent>
            </w:sdt>
            <w:r w:rsidR="00CC49D6" w:rsidRPr="005F5F68">
              <w:rPr>
                <w:color w:val="7F7F7F" w:themeColor="text1" w:themeTint="80"/>
                <w:sz w:val="20"/>
                <w:szCs w:val="20"/>
              </w:rPr>
              <w:t>Gecikmeli Harç Yatırma Dilekçesi</w:t>
            </w:r>
          </w:p>
          <w:p w14:paraId="4F99CBE5" w14:textId="7C42F9C8" w:rsidR="00CC49D6" w:rsidRPr="005F5F68" w:rsidRDefault="003E23C4" w:rsidP="00B924AF">
            <w:pPr>
              <w:jc w:val="left"/>
              <w:rPr>
                <w:color w:val="7F7F7F" w:themeColor="text1" w:themeTint="80"/>
                <w:sz w:val="20"/>
                <w:szCs w:val="20"/>
              </w:rPr>
            </w:pPr>
            <w:sdt>
              <w:sdtPr>
                <w:rPr>
                  <w:rFonts w:ascii="Segoe UI Symbol" w:hAnsi="Segoe UI Symbol" w:cs="Segoe UI Symbol"/>
                  <w:color w:val="7F7F7F" w:themeColor="text1" w:themeTint="80"/>
                  <w:sz w:val="20"/>
                  <w:szCs w:val="20"/>
                </w:rPr>
                <w:id w:val="343758194"/>
                <w14:checkbox>
                  <w14:checked w14:val="0"/>
                  <w14:checkedState w14:val="2612" w14:font="MS Gothic"/>
                  <w14:uncheckedState w14:val="2610" w14:font="MS Gothic"/>
                </w14:checkbox>
              </w:sdtPr>
              <w:sdtEndPr/>
              <w:sdtContent>
                <w:r w:rsidR="0023784B">
                  <w:rPr>
                    <w:rFonts w:ascii="MS Gothic" w:eastAsia="MS Gothic" w:hAnsi="MS Gothic" w:cs="Segoe UI Symbol" w:hint="eastAsia"/>
                    <w:color w:val="7F7F7F" w:themeColor="text1" w:themeTint="80"/>
                    <w:sz w:val="20"/>
                    <w:szCs w:val="20"/>
                  </w:rPr>
                  <w:t>☐</w:t>
                </w:r>
              </w:sdtContent>
            </w:sdt>
            <w:r w:rsidR="00CC49D6" w:rsidRPr="005F5F68">
              <w:rPr>
                <w:color w:val="7F7F7F" w:themeColor="text1" w:themeTint="80"/>
                <w:sz w:val="20"/>
                <w:szCs w:val="20"/>
              </w:rPr>
              <w:t>Diğer (belirtiniz):</w:t>
            </w:r>
          </w:p>
        </w:tc>
      </w:tr>
      <w:tr w:rsidR="00CC49D6" w:rsidRPr="005A483B" w14:paraId="7399F256" w14:textId="77777777" w:rsidTr="00CC49D6">
        <w:trPr>
          <w:cantSplit/>
          <w:trHeight w:val="60"/>
        </w:trPr>
        <w:tc>
          <w:tcPr>
            <w:tcW w:w="941" w:type="pct"/>
            <w:vMerge/>
            <w:tcBorders>
              <w:left w:val="single" w:sz="4" w:space="0" w:color="auto"/>
            </w:tcBorders>
            <w:shd w:val="clear" w:color="auto" w:fill="003B64"/>
            <w:vAlign w:val="center"/>
          </w:tcPr>
          <w:p w14:paraId="7A93EDB0" w14:textId="77777777" w:rsidR="00CC49D6" w:rsidRDefault="00CC49D6" w:rsidP="00B924AF">
            <w:pPr>
              <w:jc w:val="left"/>
              <w:rPr>
                <w:b/>
                <w:bCs/>
                <w:sz w:val="20"/>
                <w:szCs w:val="20"/>
              </w:rPr>
            </w:pPr>
          </w:p>
        </w:tc>
        <w:tc>
          <w:tcPr>
            <w:tcW w:w="1697" w:type="pct"/>
            <w:tcBorders>
              <w:bottom w:val="nil"/>
            </w:tcBorders>
            <w:vAlign w:val="center"/>
          </w:tcPr>
          <w:p w14:paraId="1812752C" w14:textId="77777777" w:rsidR="00CC49D6" w:rsidRPr="005F5F68" w:rsidRDefault="00CC49D6" w:rsidP="00B924AF">
            <w:pPr>
              <w:rPr>
                <w:color w:val="7F7F7F" w:themeColor="text1" w:themeTint="80"/>
                <w:sz w:val="20"/>
                <w:szCs w:val="20"/>
              </w:rPr>
            </w:pPr>
            <w:r w:rsidRPr="005F5F68">
              <w:rPr>
                <w:color w:val="7F7F7F" w:themeColor="text1" w:themeTint="80"/>
                <w:sz w:val="20"/>
                <w:szCs w:val="20"/>
              </w:rPr>
              <w:t>Tel</w:t>
            </w:r>
            <w:r>
              <w:rPr>
                <w:color w:val="7F7F7F" w:themeColor="text1" w:themeTint="80"/>
                <w:sz w:val="20"/>
                <w:szCs w:val="20"/>
              </w:rPr>
              <w:t>.</w:t>
            </w:r>
            <w:r w:rsidRPr="005F5F68">
              <w:rPr>
                <w:color w:val="7F7F7F" w:themeColor="text1" w:themeTint="80"/>
                <w:sz w:val="20"/>
                <w:szCs w:val="20"/>
              </w:rPr>
              <w:t xml:space="preserve"> N</w:t>
            </w:r>
            <w:r>
              <w:rPr>
                <w:color w:val="7F7F7F" w:themeColor="text1" w:themeTint="80"/>
                <w:sz w:val="20"/>
                <w:szCs w:val="20"/>
              </w:rPr>
              <w:t>o</w:t>
            </w:r>
            <w:r w:rsidRPr="005F5F68">
              <w:rPr>
                <w:color w:val="7F7F7F" w:themeColor="text1" w:themeTint="80"/>
                <w:sz w:val="20"/>
                <w:szCs w:val="20"/>
              </w:rPr>
              <w:t>:</w:t>
            </w:r>
          </w:p>
        </w:tc>
        <w:tc>
          <w:tcPr>
            <w:tcW w:w="695" w:type="pct"/>
            <w:vMerge/>
            <w:shd w:val="clear" w:color="auto" w:fill="003B64"/>
            <w:vAlign w:val="center"/>
          </w:tcPr>
          <w:p w14:paraId="1725D2C2" w14:textId="77777777" w:rsidR="00CC49D6" w:rsidRDefault="00CC49D6" w:rsidP="00B924AF">
            <w:pPr>
              <w:jc w:val="center"/>
              <w:rPr>
                <w:color w:val="7F7F7F" w:themeColor="text1" w:themeTint="80"/>
                <w:sz w:val="24"/>
                <w:szCs w:val="24"/>
              </w:rPr>
            </w:pPr>
          </w:p>
        </w:tc>
        <w:tc>
          <w:tcPr>
            <w:tcW w:w="1667" w:type="pct"/>
            <w:vMerge/>
            <w:shd w:val="clear" w:color="auto" w:fill="F2F2F2" w:themeFill="background1" w:themeFillShade="F2"/>
            <w:vAlign w:val="center"/>
          </w:tcPr>
          <w:p w14:paraId="211311AE" w14:textId="77777777" w:rsidR="00CC49D6" w:rsidRDefault="00CC49D6" w:rsidP="00B924AF">
            <w:pPr>
              <w:jc w:val="center"/>
              <w:rPr>
                <w:color w:val="7F7F7F" w:themeColor="text1" w:themeTint="80"/>
                <w:sz w:val="24"/>
                <w:szCs w:val="24"/>
              </w:rPr>
            </w:pPr>
          </w:p>
        </w:tc>
      </w:tr>
      <w:tr w:rsidR="00CC49D6" w:rsidRPr="005A483B" w14:paraId="1A8D8485" w14:textId="77777777" w:rsidTr="00CC49D6">
        <w:trPr>
          <w:cantSplit/>
          <w:trHeight w:val="1094"/>
        </w:trPr>
        <w:tc>
          <w:tcPr>
            <w:tcW w:w="941" w:type="pct"/>
            <w:tcBorders>
              <w:left w:val="single" w:sz="4" w:space="0" w:color="auto"/>
            </w:tcBorders>
            <w:shd w:val="clear" w:color="auto" w:fill="003B64"/>
            <w:vAlign w:val="center"/>
          </w:tcPr>
          <w:p w14:paraId="73F2BAEF" w14:textId="77777777" w:rsidR="00CC49D6" w:rsidRPr="00D96189" w:rsidRDefault="00CC49D6" w:rsidP="00B924AF">
            <w:pPr>
              <w:jc w:val="left"/>
              <w:rPr>
                <w:b/>
                <w:bCs/>
                <w:sz w:val="20"/>
                <w:szCs w:val="20"/>
              </w:rPr>
            </w:pPr>
            <w:r w:rsidRPr="00D96189">
              <w:rPr>
                <w:b/>
                <w:bCs/>
                <w:sz w:val="20"/>
                <w:szCs w:val="20"/>
              </w:rPr>
              <w:t>Programı</w:t>
            </w:r>
          </w:p>
        </w:tc>
        <w:tc>
          <w:tcPr>
            <w:tcW w:w="1697" w:type="pct"/>
            <w:shd w:val="clear" w:color="auto" w:fill="F2F2F2" w:themeFill="background1" w:themeFillShade="F2"/>
            <w:vAlign w:val="center"/>
          </w:tcPr>
          <w:p w14:paraId="6C2ADCF2" w14:textId="77777777" w:rsidR="00CC49D6" w:rsidRPr="00766824" w:rsidRDefault="003E23C4" w:rsidP="00B924AF">
            <w:pPr>
              <w:jc w:val="left"/>
              <w:rPr>
                <w:color w:val="7F7F7F" w:themeColor="text1" w:themeTint="80"/>
                <w:sz w:val="20"/>
                <w:szCs w:val="20"/>
              </w:rPr>
            </w:pPr>
            <w:sdt>
              <w:sdtPr>
                <w:rPr>
                  <w:color w:val="7F7F7F" w:themeColor="text1" w:themeTint="80"/>
                  <w:sz w:val="24"/>
                  <w:szCs w:val="24"/>
                </w:rPr>
                <w:id w:val="-1349864202"/>
                <w14:checkbox>
                  <w14:checked w14:val="0"/>
                  <w14:checkedState w14:val="2612" w14:font="MS Gothic"/>
                  <w14:uncheckedState w14:val="2610" w14:font="MS Gothic"/>
                </w14:checkbox>
              </w:sdtPr>
              <w:sdtEndPr/>
              <w:sdtContent>
                <w:r w:rsidR="00CC49D6" w:rsidRPr="00766824">
                  <w:rPr>
                    <w:rFonts w:ascii="MS Gothic" w:eastAsia="MS Gothic" w:hAnsi="MS Gothic" w:hint="eastAsia"/>
                    <w:color w:val="7F7F7F" w:themeColor="text1" w:themeTint="80"/>
                    <w:sz w:val="24"/>
                    <w:szCs w:val="24"/>
                  </w:rPr>
                  <w:t>☐</w:t>
                </w:r>
              </w:sdtContent>
            </w:sdt>
            <w:r w:rsidR="00CC49D6" w:rsidRPr="00766824">
              <w:rPr>
                <w:color w:val="7F7F7F" w:themeColor="text1" w:themeTint="80"/>
                <w:sz w:val="24"/>
                <w:szCs w:val="24"/>
              </w:rPr>
              <w:t xml:space="preserve"> </w:t>
            </w:r>
            <w:r w:rsidR="00CC49D6" w:rsidRPr="00766824">
              <w:rPr>
                <w:color w:val="7F7F7F" w:themeColor="text1" w:themeTint="80"/>
                <w:sz w:val="20"/>
                <w:szCs w:val="20"/>
              </w:rPr>
              <w:t>Lisans</w:t>
            </w:r>
          </w:p>
          <w:p w14:paraId="436B1884" w14:textId="77777777" w:rsidR="00CC49D6" w:rsidRPr="00766824" w:rsidRDefault="003E23C4" w:rsidP="00B924AF">
            <w:pPr>
              <w:jc w:val="left"/>
              <w:rPr>
                <w:color w:val="7F7F7F" w:themeColor="text1" w:themeTint="80"/>
                <w:sz w:val="20"/>
                <w:szCs w:val="20"/>
              </w:rPr>
            </w:pPr>
            <w:sdt>
              <w:sdtPr>
                <w:rPr>
                  <w:color w:val="7F7F7F" w:themeColor="text1" w:themeTint="80"/>
                  <w:sz w:val="24"/>
                  <w:szCs w:val="24"/>
                </w:rPr>
                <w:id w:val="804120410"/>
                <w14:checkbox>
                  <w14:checked w14:val="0"/>
                  <w14:checkedState w14:val="2612" w14:font="MS Gothic"/>
                  <w14:uncheckedState w14:val="2610" w14:font="MS Gothic"/>
                </w14:checkbox>
              </w:sdtPr>
              <w:sdtEndPr/>
              <w:sdtContent>
                <w:r w:rsidR="00CC49D6" w:rsidRPr="00766824">
                  <w:rPr>
                    <w:rFonts w:ascii="MS Gothic" w:eastAsia="MS Gothic" w:hAnsi="MS Gothic" w:hint="eastAsia"/>
                    <w:color w:val="7F7F7F" w:themeColor="text1" w:themeTint="80"/>
                    <w:sz w:val="24"/>
                    <w:szCs w:val="24"/>
                  </w:rPr>
                  <w:t>☐</w:t>
                </w:r>
              </w:sdtContent>
            </w:sdt>
            <w:r w:rsidR="00CC49D6" w:rsidRPr="00766824">
              <w:rPr>
                <w:color w:val="7F7F7F" w:themeColor="text1" w:themeTint="80"/>
                <w:sz w:val="20"/>
                <w:szCs w:val="20"/>
              </w:rPr>
              <w:t xml:space="preserve"> Yüksek Lisans</w:t>
            </w:r>
          </w:p>
          <w:p w14:paraId="41FA6008" w14:textId="7E98494E" w:rsidR="00CC49D6" w:rsidRPr="00766824" w:rsidRDefault="003E23C4" w:rsidP="00B924AF">
            <w:pPr>
              <w:jc w:val="left"/>
              <w:rPr>
                <w:color w:val="7F7F7F" w:themeColor="text1" w:themeTint="80"/>
                <w:sz w:val="20"/>
                <w:szCs w:val="20"/>
              </w:rPr>
            </w:pPr>
            <w:sdt>
              <w:sdtPr>
                <w:rPr>
                  <w:color w:val="7F7F7F" w:themeColor="text1" w:themeTint="80"/>
                  <w:sz w:val="24"/>
                  <w:szCs w:val="24"/>
                </w:rPr>
                <w:id w:val="-514230243"/>
                <w14:checkbox>
                  <w14:checked w14:val="0"/>
                  <w14:checkedState w14:val="2612" w14:font="MS Gothic"/>
                  <w14:uncheckedState w14:val="2610" w14:font="MS Gothic"/>
                </w14:checkbox>
              </w:sdtPr>
              <w:sdtEndPr/>
              <w:sdtContent>
                <w:r w:rsidR="00CC49D6" w:rsidRPr="00766824">
                  <w:rPr>
                    <w:rFonts w:ascii="MS Gothic" w:eastAsia="MS Gothic" w:hAnsi="MS Gothic" w:hint="eastAsia"/>
                    <w:color w:val="7F7F7F" w:themeColor="text1" w:themeTint="80"/>
                    <w:sz w:val="24"/>
                    <w:szCs w:val="24"/>
                  </w:rPr>
                  <w:t>☐</w:t>
                </w:r>
              </w:sdtContent>
            </w:sdt>
            <w:r w:rsidR="00CC49D6" w:rsidRPr="00766824">
              <w:rPr>
                <w:color w:val="7F7F7F" w:themeColor="text1" w:themeTint="80"/>
                <w:sz w:val="20"/>
                <w:szCs w:val="20"/>
              </w:rPr>
              <w:t xml:space="preserve"> Doktora</w:t>
            </w:r>
          </w:p>
        </w:tc>
        <w:tc>
          <w:tcPr>
            <w:tcW w:w="695" w:type="pct"/>
            <w:vMerge/>
            <w:shd w:val="clear" w:color="auto" w:fill="003B64"/>
            <w:vAlign w:val="center"/>
          </w:tcPr>
          <w:p w14:paraId="3D42DA77" w14:textId="77777777" w:rsidR="00CC49D6" w:rsidRPr="00766824" w:rsidRDefault="00CC49D6" w:rsidP="00B924AF">
            <w:pPr>
              <w:jc w:val="center"/>
              <w:rPr>
                <w:color w:val="7F7F7F" w:themeColor="text1" w:themeTint="80"/>
                <w:sz w:val="20"/>
                <w:szCs w:val="20"/>
              </w:rPr>
            </w:pPr>
          </w:p>
        </w:tc>
        <w:tc>
          <w:tcPr>
            <w:tcW w:w="1667" w:type="pct"/>
            <w:vMerge/>
            <w:shd w:val="clear" w:color="auto" w:fill="F2F2F2" w:themeFill="background1" w:themeFillShade="F2"/>
            <w:vAlign w:val="center"/>
          </w:tcPr>
          <w:p w14:paraId="48C3CC9D" w14:textId="77777777" w:rsidR="00CC49D6" w:rsidRPr="00766824" w:rsidRDefault="00CC49D6" w:rsidP="00B924AF">
            <w:pPr>
              <w:jc w:val="center"/>
              <w:rPr>
                <w:color w:val="7F7F7F" w:themeColor="text1" w:themeTint="80"/>
                <w:sz w:val="20"/>
                <w:szCs w:val="20"/>
              </w:rPr>
            </w:pPr>
          </w:p>
        </w:tc>
      </w:tr>
      <w:tr w:rsidR="00CC49D6" w:rsidRPr="005A483B" w14:paraId="6AAD9131" w14:textId="77777777" w:rsidTr="00B924AF">
        <w:trPr>
          <w:cantSplit/>
          <w:trHeight w:val="85"/>
        </w:trPr>
        <w:tc>
          <w:tcPr>
            <w:tcW w:w="941" w:type="pct"/>
            <w:tcBorders>
              <w:left w:val="single" w:sz="4" w:space="0" w:color="auto"/>
              <w:bottom w:val="single" w:sz="4" w:space="0" w:color="auto"/>
              <w:right w:val="nil"/>
            </w:tcBorders>
            <w:shd w:val="clear" w:color="auto" w:fill="003B64"/>
            <w:vAlign w:val="center"/>
          </w:tcPr>
          <w:p w14:paraId="190D3D75" w14:textId="77777777" w:rsidR="00CC49D6" w:rsidRPr="00D96189" w:rsidRDefault="00CC49D6" w:rsidP="00B924AF">
            <w:pPr>
              <w:jc w:val="left"/>
              <w:rPr>
                <w:b/>
                <w:bCs/>
                <w:sz w:val="20"/>
                <w:szCs w:val="20"/>
              </w:rPr>
            </w:pPr>
            <w:r w:rsidRPr="00D96189">
              <w:rPr>
                <w:b/>
                <w:bCs/>
                <w:sz w:val="20"/>
                <w:szCs w:val="20"/>
              </w:rPr>
              <w:t>Anabilim Dalı</w:t>
            </w:r>
          </w:p>
        </w:tc>
        <w:tc>
          <w:tcPr>
            <w:tcW w:w="4059" w:type="pct"/>
            <w:gridSpan w:val="3"/>
            <w:tcBorders>
              <w:top w:val="single" w:sz="4" w:space="0" w:color="auto"/>
              <w:left w:val="single" w:sz="4" w:space="0" w:color="auto"/>
              <w:bottom w:val="single" w:sz="4" w:space="0" w:color="auto"/>
              <w:right w:val="single" w:sz="4" w:space="0" w:color="auto"/>
            </w:tcBorders>
            <w:vAlign w:val="center"/>
          </w:tcPr>
          <w:p w14:paraId="2BFB81C1" w14:textId="77777777" w:rsidR="00CC49D6" w:rsidRPr="005F311F" w:rsidRDefault="00CC49D6" w:rsidP="00B924AF">
            <w:pPr>
              <w:jc w:val="left"/>
            </w:pPr>
            <w:r w:rsidRPr="005A483B">
              <w:t xml:space="preserve">       </w:t>
            </w:r>
          </w:p>
        </w:tc>
      </w:tr>
    </w:tbl>
    <w:p w14:paraId="1F42E131" w14:textId="3C81E14A" w:rsidR="00CC49D6" w:rsidRPr="0023784B" w:rsidRDefault="00CC49D6" w:rsidP="0023784B">
      <w:pPr>
        <w:shd w:val="clear" w:color="auto" w:fill="003B64"/>
        <w:jc w:val="center"/>
        <w:rPr>
          <w:b/>
          <w:bCs/>
          <w:sz w:val="24"/>
          <w:szCs w:val="24"/>
        </w:rPr>
      </w:pPr>
      <w:r w:rsidRPr="0023784B">
        <w:rPr>
          <w:b/>
          <w:bCs/>
          <w:sz w:val="24"/>
          <w:szCs w:val="24"/>
        </w:rPr>
        <w:t>TALEPLER</w:t>
      </w:r>
    </w:p>
    <w:p w14:paraId="7E3781A1" w14:textId="77777777" w:rsidR="0063377E" w:rsidRDefault="0063377E" w:rsidP="00CC49D6">
      <w:pPr>
        <w:rPr>
          <w:b/>
          <w:bCs/>
          <w:color w:val="C00000"/>
        </w:rPr>
      </w:pPr>
    </w:p>
    <w:p w14:paraId="5A984427" w14:textId="4FC2C61F" w:rsidR="00CC49D6" w:rsidRPr="0023784B" w:rsidRDefault="00CC49D6" w:rsidP="00CC49D6">
      <w:pPr>
        <w:rPr>
          <w:b/>
          <w:bCs/>
          <w:color w:val="C00000"/>
        </w:rPr>
      </w:pPr>
      <w:r w:rsidRPr="0023784B">
        <w:rPr>
          <w:b/>
          <w:bCs/>
          <w:color w:val="C00000"/>
        </w:rPr>
        <w:t>(ÖRNEKTİR)</w:t>
      </w:r>
    </w:p>
    <w:p w14:paraId="58493C28" w14:textId="34BAE465" w:rsidR="00CC49D6" w:rsidRPr="0023784B" w:rsidRDefault="0023784B" w:rsidP="00CC49D6">
      <w:r>
        <w:t>Ders ekleme ekranında yaptığım sehven hatadan ötürü esasen almak istediğim ve Bölümümüz dersi olan ………… kodlu ……………………………… dersini seçemedim. Söz konusu dersin sehven almış olduğum …… kodlu ….. dersi yerine eklenmesi hususunda gereğini arz ederim.</w:t>
      </w:r>
    </w:p>
    <w:sectPr w:rsidR="00CC49D6" w:rsidRPr="0023784B" w:rsidSect="007C1D0B">
      <w:headerReference w:type="even" r:id="rId8"/>
      <w:headerReference w:type="default" r:id="rId9"/>
      <w:footerReference w:type="even" r:id="rId10"/>
      <w:footerReference w:type="default" r:id="rId11"/>
      <w:headerReference w:type="first" r:id="rId12"/>
      <w:footerReference w:type="first" r:id="rId13"/>
      <w:pgSz w:w="11906" w:h="16838"/>
      <w:pgMar w:top="851" w:right="851" w:bottom="284" w:left="851" w:header="851"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5C24D" w14:textId="77777777" w:rsidR="00CB7E6F" w:rsidRDefault="00CB7E6F" w:rsidP="00BD5A67">
      <w:pPr>
        <w:spacing w:line="240" w:lineRule="auto"/>
      </w:pPr>
      <w:r>
        <w:separator/>
      </w:r>
    </w:p>
  </w:endnote>
  <w:endnote w:type="continuationSeparator" w:id="0">
    <w:p w14:paraId="5BF2C3A5" w14:textId="77777777" w:rsidR="00CB7E6F" w:rsidRDefault="00CB7E6F" w:rsidP="00BD5A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rme Geometric Sans 1">
    <w:altName w:val="Calibri"/>
    <w:panose1 w:val="020B0500020000000000"/>
    <w:charset w:val="00"/>
    <w:family w:val="swiss"/>
    <w:notTrueType/>
    <w:pitch w:val="variable"/>
    <w:sig w:usb0="00000007" w:usb1="00000001" w:usb2="00000000" w:usb3="00000000" w:csb0="00000093" w:csb1="00000000"/>
  </w:font>
  <w:font w:name="Cambria">
    <w:altName w:val="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2EC74" w14:textId="77777777" w:rsidR="00427B7F" w:rsidRDefault="00427B7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C1938" w14:textId="6821CBF3" w:rsidR="0023784B" w:rsidRPr="0023784B" w:rsidRDefault="0023784B" w:rsidP="0023784B">
    <w:pPr>
      <w:spacing w:line="240" w:lineRule="auto"/>
      <w:ind w:left="709" w:right="-709" w:hanging="709"/>
      <w:rPr>
        <w:rFonts w:eastAsia="Times New Roman" w:cs="Calibri"/>
        <w:b/>
        <w:bCs/>
        <w:i/>
        <w:color w:val="C00000"/>
        <w:sz w:val="16"/>
        <w:szCs w:val="16"/>
        <w:lang w:eastAsia="tr-TR"/>
      </w:rPr>
    </w:pPr>
    <w:r w:rsidRPr="0023784B">
      <w:rPr>
        <w:rFonts w:eastAsia="Times New Roman" w:cs="Calibri"/>
        <w:b/>
        <w:bCs/>
        <w:i/>
        <w:color w:val="C00000"/>
        <w:sz w:val="16"/>
        <w:szCs w:val="16"/>
        <w:lang w:eastAsia="tr-TR"/>
      </w:rPr>
      <w:t>DİKKAT</w:t>
    </w:r>
    <w:r>
      <w:rPr>
        <w:rFonts w:eastAsia="Times New Roman" w:cs="Calibri"/>
        <w:b/>
        <w:bCs/>
        <w:i/>
        <w:color w:val="C00000"/>
        <w:sz w:val="16"/>
        <w:szCs w:val="16"/>
        <w:lang w:eastAsia="tr-TR"/>
      </w:rPr>
      <w:t>!</w:t>
    </w:r>
  </w:p>
  <w:p w14:paraId="56958C2E" w14:textId="052A0800" w:rsidR="00BD5A67" w:rsidRDefault="0023784B" w:rsidP="00E6701E">
    <w:pPr>
      <w:spacing w:line="240" w:lineRule="auto"/>
      <w:ind w:left="709" w:right="-709" w:hanging="709"/>
      <w:rPr>
        <w:rFonts w:eastAsia="Times New Roman" w:cs="Calibri"/>
        <w:bCs/>
        <w:i/>
        <w:color w:val="808080" w:themeColor="background1" w:themeShade="80"/>
        <w:sz w:val="16"/>
        <w:szCs w:val="16"/>
        <w:lang w:eastAsia="tr-TR"/>
      </w:rPr>
    </w:pPr>
    <w:r w:rsidRPr="0023784B">
      <w:rPr>
        <w:rFonts w:eastAsia="Times New Roman" w:cs="Calibri"/>
        <w:bCs/>
        <w:i/>
        <w:color w:val="808080" w:themeColor="background1" w:themeShade="80"/>
        <w:sz w:val="16"/>
        <w:szCs w:val="16"/>
        <w:lang w:eastAsia="tr-TR"/>
      </w:rPr>
      <w:t xml:space="preserve">* </w:t>
    </w:r>
    <w:r>
      <w:rPr>
        <w:rFonts w:eastAsia="Times New Roman" w:cs="Calibri"/>
        <w:bCs/>
        <w:i/>
        <w:color w:val="808080" w:themeColor="background1" w:themeShade="80"/>
        <w:sz w:val="16"/>
        <w:szCs w:val="16"/>
        <w:lang w:eastAsia="tr-TR"/>
      </w:rPr>
      <w:t>İmzalanmamış, üzerinde eksik ya da hatalı bilgi içeren hiçbir dilekçe işleme konulmayacaktır.</w:t>
    </w:r>
  </w:p>
  <w:p w14:paraId="6E2C8FDC" w14:textId="7BD97D3B" w:rsidR="00677A1F" w:rsidRPr="00677A1F" w:rsidRDefault="00677A1F" w:rsidP="00E6701E">
    <w:pPr>
      <w:spacing w:line="240" w:lineRule="auto"/>
      <w:ind w:left="709" w:right="-709" w:hanging="709"/>
      <w:rPr>
        <w:rFonts w:eastAsia="Times New Roman" w:cs="Calibri"/>
        <w:bCs/>
        <w:iCs/>
        <w:color w:val="0070C0"/>
        <w:sz w:val="16"/>
        <w:szCs w:val="16"/>
        <w:lang w:eastAsia="tr-TR"/>
      </w:rPr>
    </w:pPr>
    <w:r w:rsidRPr="00677A1F">
      <w:rPr>
        <w:rFonts w:eastAsia="Times New Roman" w:cs="Calibri"/>
        <w:bCs/>
        <w:iCs/>
        <w:color w:val="0070C0"/>
        <w:sz w:val="16"/>
        <w:szCs w:val="16"/>
        <w:lang w:eastAsia="tr-TR"/>
      </w:rPr>
      <w:t>KTU.</w:t>
    </w:r>
    <w:r w:rsidR="00535F6E">
      <w:rPr>
        <w:rFonts w:eastAsia="Times New Roman" w:cs="Calibri"/>
        <w:bCs/>
        <w:iCs/>
        <w:color w:val="0070C0"/>
        <w:sz w:val="16"/>
        <w:szCs w:val="16"/>
        <w:lang w:eastAsia="tr-TR"/>
      </w:rPr>
      <w:t>B</w:t>
    </w:r>
    <w:r w:rsidR="00586B6C">
      <w:rPr>
        <w:rFonts w:eastAsia="Times New Roman" w:cs="Calibri"/>
        <w:bCs/>
        <w:iCs/>
        <w:color w:val="0070C0"/>
        <w:sz w:val="16"/>
        <w:szCs w:val="16"/>
        <w:lang w:eastAsia="tr-TR"/>
      </w:rPr>
      <w:t>DE</w:t>
    </w:r>
    <w:r w:rsidRPr="00677A1F">
      <w:rPr>
        <w:rFonts w:eastAsia="Times New Roman" w:cs="Calibri"/>
        <w:bCs/>
        <w:iCs/>
        <w:color w:val="0070C0"/>
        <w:sz w:val="16"/>
        <w:szCs w:val="16"/>
        <w:lang w:eastAsia="tr-TR"/>
      </w:rPr>
      <w:t>.FR.05/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50229" w14:textId="77777777" w:rsidR="00427B7F" w:rsidRDefault="00427B7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0AE7C" w14:textId="77777777" w:rsidR="00CB7E6F" w:rsidRDefault="00CB7E6F" w:rsidP="00BD5A67">
      <w:pPr>
        <w:spacing w:line="240" w:lineRule="auto"/>
      </w:pPr>
      <w:r>
        <w:separator/>
      </w:r>
    </w:p>
  </w:footnote>
  <w:footnote w:type="continuationSeparator" w:id="0">
    <w:p w14:paraId="05E27059" w14:textId="77777777" w:rsidR="00CB7E6F" w:rsidRDefault="00CB7E6F" w:rsidP="00BD5A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A30CF" w14:textId="77777777" w:rsidR="00427B7F" w:rsidRDefault="00427B7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B7DF0" w14:textId="0D3764B7" w:rsidR="009935FB" w:rsidRDefault="00134374" w:rsidP="009935FB">
    <w:pPr>
      <w:pStyle w:val="stBilgi"/>
    </w:pPr>
    <w:r>
      <w:rPr>
        <w:noProof/>
        <w:lang w:eastAsia="tr-TR"/>
      </w:rPr>
      <w:drawing>
        <wp:anchor distT="0" distB="0" distL="114300" distR="114300" simplePos="0" relativeHeight="251661312" behindDoc="0" locked="0" layoutInCell="1" allowOverlap="1" wp14:anchorId="43373666" wp14:editId="2BB5878C">
          <wp:simplePos x="0" y="0"/>
          <wp:positionH relativeFrom="margin">
            <wp:posOffset>113665</wp:posOffset>
          </wp:positionH>
          <wp:positionV relativeFrom="page">
            <wp:posOffset>659130</wp:posOffset>
          </wp:positionV>
          <wp:extent cx="1781175" cy="924930"/>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924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1D0B" w:rsidRPr="00D51259">
      <w:rPr>
        <w:noProof/>
        <w:color w:val="A12123"/>
        <w:lang w:eastAsia="tr-TR"/>
      </w:rPr>
      <mc:AlternateContent>
        <mc:Choice Requires="wps">
          <w:drawing>
            <wp:anchor distT="0" distB="0" distL="114300" distR="114300" simplePos="0" relativeHeight="251666432" behindDoc="0" locked="0" layoutInCell="1" allowOverlap="1" wp14:anchorId="04704C49" wp14:editId="2BCA109B">
              <wp:simplePos x="0" y="0"/>
              <wp:positionH relativeFrom="column">
                <wp:posOffset>6057265</wp:posOffset>
              </wp:positionH>
              <wp:positionV relativeFrom="paragraph">
                <wp:posOffset>-568960</wp:posOffset>
              </wp:positionV>
              <wp:extent cx="3175" cy="1512000"/>
              <wp:effectExtent l="19050" t="19050" r="34925" b="12065"/>
              <wp:wrapNone/>
              <wp:docPr id="1157403011" name="Düz Bağlayıcı 3"/>
              <wp:cNvGraphicFramePr/>
              <a:graphic xmlns:a="http://schemas.openxmlformats.org/drawingml/2006/main">
                <a:graphicData uri="http://schemas.microsoft.com/office/word/2010/wordprocessingShape">
                  <wps:wsp>
                    <wps:cNvCnPr/>
                    <wps:spPr>
                      <a:xfrm flipV="1">
                        <a:off x="0" y="0"/>
                        <a:ext cx="3175" cy="1512000"/>
                      </a:xfrm>
                      <a:prstGeom prst="line">
                        <a:avLst/>
                      </a:prstGeom>
                      <a:ln w="28575">
                        <a:solidFill>
                          <a:srgbClr val="A12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A0DD28" id="Düz Bağlayıcı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6.95pt,-44.8pt" to="477.2pt,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" strokecolor="#a12123" strokeweight="2.25pt"/>
          </w:pict>
        </mc:Fallback>
      </mc:AlternateContent>
    </w:r>
    <w:r w:rsidR="007C1D0B" w:rsidRPr="00952BC9">
      <w:rPr>
        <w:noProof/>
        <w:sz w:val="24"/>
        <w:szCs w:val="24"/>
        <w:lang w:eastAsia="tr-TR"/>
      </w:rPr>
      <mc:AlternateContent>
        <mc:Choice Requires="wps">
          <w:drawing>
            <wp:anchor distT="45720" distB="45720" distL="114300" distR="114300" simplePos="0" relativeHeight="251668480" behindDoc="0" locked="0" layoutInCell="1" allowOverlap="1" wp14:anchorId="1F4BC707" wp14:editId="024A3E5A">
              <wp:simplePos x="0" y="0"/>
              <wp:positionH relativeFrom="page">
                <wp:posOffset>6526847</wp:posOffset>
              </wp:positionH>
              <wp:positionV relativeFrom="paragraph">
                <wp:posOffset>367983</wp:posOffset>
              </wp:positionV>
              <wp:extent cx="719455" cy="568960"/>
              <wp:effectExtent l="75248" t="0" r="3492" b="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19455" cy="56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89CF5" w14:textId="52D12299" w:rsidR="007C1D0B" w:rsidRPr="007C1D0B" w:rsidRDefault="007C1D0B" w:rsidP="0089790C">
                          <w:pPr>
                            <w:rPr>
                              <w:rFonts w:cs="Arial"/>
                              <w:b/>
                              <w:bCs/>
                              <w:color w:val="A72B2A"/>
                              <w:sz w:val="48"/>
                              <w:szCs w:val="48"/>
                            </w:rPr>
                          </w:pPr>
                          <w:r w:rsidRPr="007C1D0B">
                            <w:rPr>
                              <w:rFonts w:cs="Arial"/>
                              <w:b/>
                              <w:bCs/>
                              <w:color w:val="A72B2A"/>
                              <w:sz w:val="48"/>
                              <w:szCs w:val="48"/>
                            </w:rPr>
                            <w:t>EF</w:t>
                          </w:r>
                        </w:p>
                      </w:txbxContent>
                    </wps:txbx>
                    <wps:bodyPr rot="0" vert="vert270" wrap="square" lIns="0" tIns="54000" rIns="91440" bIns="54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F4BC707" id="_x0000_t202" coordsize="21600,21600" o:spt="202" path="m,l,21600r21600,l21600,xe">
              <v:stroke joinstyle="miter"/>
              <v:path gradientshapeok="t" o:connecttype="rect"/>
            </v:shapetype>
            <v:shape id="Metin Kutusu 4" o:spid="_x0000_s1026" type="#_x0000_t202" style="position:absolute;left:0;text-align:left;margin-left:513.9pt;margin-top:29pt;width:56.65pt;height:44.8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" filled="f" stroked="f">
              <v:textbox style="layout-flow:vertical;mso-layout-flow-alt:bottom-to-top" inset="0,1.5mm,,1.5mm">
                <w:txbxContent>
                  <w:p w14:paraId="78A89CF5" w14:textId="52D12299" w:rsidR="007C1D0B" w:rsidRPr="007C1D0B" w:rsidRDefault="007C1D0B" w:rsidP="0089790C">
                    <w:pPr>
                      <w:rPr>
                        <w:rFonts w:cs="Arial"/>
                        <w:b/>
                        <w:bCs/>
                        <w:color w:val="A72B2A"/>
                        <w:sz w:val="48"/>
                        <w:szCs w:val="48"/>
                      </w:rPr>
                    </w:pPr>
                    <w:r w:rsidRPr="007C1D0B">
                      <w:rPr>
                        <w:rFonts w:cs="Arial"/>
                        <w:b/>
                        <w:bCs/>
                        <w:color w:val="A72B2A"/>
                        <w:sz w:val="48"/>
                        <w:szCs w:val="48"/>
                      </w:rPr>
                      <w:t>EF</w:t>
                    </w:r>
                  </w:p>
                </w:txbxContent>
              </v:textbox>
              <w10:wrap anchorx="page"/>
            </v:shape>
          </w:pict>
        </mc:Fallback>
      </mc:AlternateContent>
    </w:r>
  </w:p>
  <w:tbl>
    <w:tblPr>
      <w:tblW w:w="4270" w:type="dxa"/>
      <w:tblInd w:w="5215" w:type="dxa"/>
      <w:tblLayout w:type="fixed"/>
      <w:tblLook w:val="04A0" w:firstRow="1" w:lastRow="0" w:firstColumn="1" w:lastColumn="0" w:noHBand="0" w:noVBand="1"/>
    </w:tblPr>
    <w:tblGrid>
      <w:gridCol w:w="4270"/>
    </w:tblGrid>
    <w:tr w:rsidR="007C1D0B" w:rsidRPr="00952BC9" w14:paraId="1508BAAF" w14:textId="77777777" w:rsidTr="007C1D0B">
      <w:trPr>
        <w:trHeight w:hRule="exact" w:val="284"/>
      </w:trPr>
      <w:tc>
        <w:tcPr>
          <w:tcW w:w="4270" w:type="dxa"/>
          <w:vAlign w:val="center"/>
        </w:tcPr>
        <w:p w14:paraId="083E2A23" w14:textId="3D1B46C0" w:rsidR="007C1D0B" w:rsidRPr="00952BC9" w:rsidRDefault="007C1D0B" w:rsidP="007C1D0B">
          <w:pPr>
            <w:pStyle w:val="stBilgi"/>
            <w:jc w:val="right"/>
            <w:rPr>
              <w:rFonts w:cs="Arial"/>
              <w:b/>
              <w:bCs/>
              <w:color w:val="00426A"/>
              <w:sz w:val="24"/>
              <w:szCs w:val="24"/>
            </w:rPr>
          </w:pPr>
          <w:r w:rsidRPr="00377CAA">
            <w:rPr>
              <w:rFonts w:cs="Arial"/>
              <w:b/>
              <w:bCs/>
              <w:color w:val="003B64"/>
              <w:sz w:val="24"/>
              <w:szCs w:val="24"/>
            </w:rPr>
            <w:t>T.C.</w:t>
          </w:r>
        </w:p>
      </w:tc>
    </w:tr>
    <w:tr w:rsidR="007C1D0B" w:rsidRPr="00952BC9" w14:paraId="27D7F2AF" w14:textId="77777777" w:rsidTr="007C1D0B">
      <w:trPr>
        <w:trHeight w:hRule="exact" w:val="284"/>
      </w:trPr>
      <w:tc>
        <w:tcPr>
          <w:tcW w:w="4270" w:type="dxa"/>
          <w:vAlign w:val="center"/>
        </w:tcPr>
        <w:p w14:paraId="5044773A" w14:textId="5A760293" w:rsidR="007C1D0B" w:rsidRPr="00377CAA" w:rsidRDefault="007C1D0B" w:rsidP="007C1D0B">
          <w:pPr>
            <w:pStyle w:val="stBilgi"/>
            <w:jc w:val="right"/>
            <w:rPr>
              <w:rFonts w:cs="Arial"/>
              <w:b/>
              <w:bCs/>
              <w:color w:val="003B64"/>
              <w:sz w:val="24"/>
              <w:szCs w:val="24"/>
            </w:rPr>
          </w:pPr>
          <w:r w:rsidRPr="00377CAA">
            <w:rPr>
              <w:rFonts w:cs="Arial"/>
              <w:b/>
              <w:bCs/>
              <w:color w:val="003B64"/>
              <w:sz w:val="24"/>
              <w:szCs w:val="24"/>
            </w:rPr>
            <w:t>KARADENİZ TEKNİK ÜNİVERSİTESİ</w:t>
          </w:r>
        </w:p>
      </w:tc>
    </w:tr>
    <w:tr w:rsidR="007C1D0B" w:rsidRPr="00952BC9" w14:paraId="237CBDE6" w14:textId="77777777" w:rsidTr="007C1D0B">
      <w:trPr>
        <w:trHeight w:hRule="exact" w:val="344"/>
      </w:trPr>
      <w:tc>
        <w:tcPr>
          <w:tcW w:w="4270" w:type="dxa"/>
          <w:vAlign w:val="center"/>
        </w:tcPr>
        <w:p w14:paraId="020C6B70" w14:textId="7C4D9E89" w:rsidR="007C1D0B" w:rsidRPr="007C1D0B" w:rsidRDefault="007C1D0B" w:rsidP="007C1D0B">
          <w:pPr>
            <w:pStyle w:val="stBilgi"/>
            <w:jc w:val="right"/>
            <w:rPr>
              <w:rFonts w:cs="Arial"/>
              <w:b/>
              <w:bCs/>
              <w:color w:val="A12123"/>
              <w:sz w:val="24"/>
              <w:szCs w:val="24"/>
            </w:rPr>
          </w:pPr>
          <w:r w:rsidRPr="007C1D0B">
            <w:rPr>
              <w:rFonts w:cs="Arial"/>
              <w:b/>
              <w:bCs/>
              <w:color w:val="A12123"/>
              <w:sz w:val="24"/>
              <w:szCs w:val="24"/>
            </w:rPr>
            <w:t>Edebiyat Fakültesi</w:t>
          </w:r>
        </w:p>
      </w:tc>
    </w:tr>
    <w:tr w:rsidR="007C1D0B" w:rsidRPr="00952BC9" w14:paraId="2BA804EA" w14:textId="77777777" w:rsidTr="007C1D0B">
      <w:trPr>
        <w:trHeight w:hRule="exact" w:val="353"/>
      </w:trPr>
      <w:tc>
        <w:tcPr>
          <w:tcW w:w="4270" w:type="dxa"/>
          <w:vAlign w:val="center"/>
        </w:tcPr>
        <w:p w14:paraId="09FEEADA" w14:textId="52E8BB49" w:rsidR="007C1D0B" w:rsidRPr="007C1D0B" w:rsidRDefault="003E23C4" w:rsidP="007C1D0B">
          <w:pPr>
            <w:pStyle w:val="stBilgi"/>
            <w:jc w:val="right"/>
            <w:rPr>
              <w:rFonts w:cs="Arial"/>
              <w:color w:val="A12123"/>
              <w:sz w:val="24"/>
              <w:szCs w:val="24"/>
            </w:rPr>
          </w:pPr>
          <w:r>
            <w:rPr>
              <w:rFonts w:cs="Arial"/>
              <w:color w:val="A12123"/>
            </w:rPr>
            <w:t>Batı Dilleri</w:t>
          </w:r>
          <w:r w:rsidR="00427B7F">
            <w:rPr>
              <w:rFonts w:cs="Arial"/>
              <w:color w:val="A12123"/>
            </w:rPr>
            <w:t xml:space="preserve"> ve Edebiyatı</w:t>
          </w:r>
          <w:r w:rsidR="007C1D0B" w:rsidRPr="0030561B">
            <w:rPr>
              <w:rFonts w:cs="Arial"/>
              <w:color w:val="A12123"/>
            </w:rPr>
            <w:t xml:space="preserve"> Bölümü</w:t>
          </w:r>
        </w:p>
      </w:tc>
    </w:tr>
  </w:tbl>
  <w:p w14:paraId="038DE7E4" w14:textId="5FC35228" w:rsidR="009935FB" w:rsidRPr="000437D9" w:rsidRDefault="000437D9" w:rsidP="000437D9">
    <w:pPr>
      <w:pStyle w:val="stBilgi"/>
      <w:jc w:val="center"/>
      <w:rPr>
        <w:b/>
        <w:bCs/>
      </w:rPr>
    </w:pPr>
    <w:r>
      <w:rPr>
        <w:b/>
        <w:bCs/>
      </w:rPr>
      <w:t>GENEL AMAÇLI DİLEKÇE FORM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FDA05" w14:textId="77777777" w:rsidR="00427B7F" w:rsidRDefault="00427B7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712DF"/>
    <w:multiLevelType w:val="hybridMultilevel"/>
    <w:tmpl w:val="114E32F0"/>
    <w:lvl w:ilvl="0" w:tplc="AC4203A4">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56C367E"/>
    <w:multiLevelType w:val="multilevel"/>
    <w:tmpl w:val="EA926B7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0C594C"/>
    <w:multiLevelType w:val="hybridMultilevel"/>
    <w:tmpl w:val="D1787EDE"/>
    <w:lvl w:ilvl="0" w:tplc="A938602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C418C"/>
    <w:multiLevelType w:val="hybridMultilevel"/>
    <w:tmpl w:val="00CC08DA"/>
    <w:lvl w:ilvl="0" w:tplc="D9DEC144">
      <w:start w:val="1"/>
      <w:numFmt w:val="decimal"/>
      <w:lvlText w:val="%1-"/>
      <w:lvlJc w:val="left"/>
      <w:pPr>
        <w:ind w:left="1429" w:hanging="360"/>
      </w:pPr>
      <w:rPr>
        <w:rFonts w:hint="default"/>
        <w:b w:val="0"/>
        <w:color w:val="000000" w:themeColor="text1"/>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4" w15:restartNumberingAfterBreak="0">
    <w:nsid w:val="2AC57586"/>
    <w:multiLevelType w:val="hybridMultilevel"/>
    <w:tmpl w:val="455A202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15:restartNumberingAfterBreak="0">
    <w:nsid w:val="37D22C7C"/>
    <w:multiLevelType w:val="hybridMultilevel"/>
    <w:tmpl w:val="BB706A68"/>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6" w15:restartNumberingAfterBreak="0">
    <w:nsid w:val="43F5613E"/>
    <w:multiLevelType w:val="hybridMultilevel"/>
    <w:tmpl w:val="EDCA07BE"/>
    <w:lvl w:ilvl="0" w:tplc="E8803D3E">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73D03FB"/>
    <w:multiLevelType w:val="hybridMultilevel"/>
    <w:tmpl w:val="17D83B6A"/>
    <w:lvl w:ilvl="0" w:tplc="7B2CA2B8">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69301189"/>
    <w:multiLevelType w:val="hybridMultilevel"/>
    <w:tmpl w:val="F63036B8"/>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9" w15:restartNumberingAfterBreak="0">
    <w:nsid w:val="69344BF4"/>
    <w:multiLevelType w:val="hybridMultilevel"/>
    <w:tmpl w:val="C99862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70EE3C50"/>
    <w:multiLevelType w:val="multilevel"/>
    <w:tmpl w:val="6AA245A0"/>
    <w:lvl w:ilvl="0">
      <w:start w:val="1"/>
      <w:numFmt w:val="decimal"/>
      <w:lvlText w:val="%1."/>
      <w:lvlJc w:val="left"/>
      <w:pPr>
        <w:ind w:left="360" w:hanging="360"/>
      </w:pPr>
      <w:rPr>
        <w:rFonts w:ascii="Hurme Geometric Sans 1" w:hAnsi="Hurme Geometric Sans 1"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3704E95"/>
    <w:multiLevelType w:val="hybridMultilevel"/>
    <w:tmpl w:val="927C28A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75785E7E"/>
    <w:multiLevelType w:val="hybridMultilevel"/>
    <w:tmpl w:val="85940E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5981F57"/>
    <w:multiLevelType w:val="hybridMultilevel"/>
    <w:tmpl w:val="E7A8BE18"/>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785076B0"/>
    <w:multiLevelType w:val="hybridMultilevel"/>
    <w:tmpl w:val="75AE164C"/>
    <w:lvl w:ilvl="0" w:tplc="AE825FBC">
      <w:start w:val="1"/>
      <w:numFmt w:val="decimal"/>
      <w:lvlText w:val="%1."/>
      <w:lvlJc w:val="left"/>
      <w:pPr>
        <w:ind w:left="720" w:hanging="360"/>
      </w:pPr>
      <w:rPr>
        <w:rFonts w:hint="default"/>
        <w:b w:val="0"/>
        <w:bCs w:val="0"/>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C6C1BD0"/>
    <w:multiLevelType w:val="hybridMultilevel"/>
    <w:tmpl w:val="6440720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16cid:durableId="192497648">
    <w:abstractNumId w:val="3"/>
  </w:num>
  <w:num w:numId="2" w16cid:durableId="883754467">
    <w:abstractNumId w:val="11"/>
  </w:num>
  <w:num w:numId="3" w16cid:durableId="1799646653">
    <w:abstractNumId w:val="5"/>
  </w:num>
  <w:num w:numId="4" w16cid:durableId="500509716">
    <w:abstractNumId w:val="4"/>
  </w:num>
  <w:num w:numId="5" w16cid:durableId="1863931071">
    <w:abstractNumId w:val="8"/>
  </w:num>
  <w:num w:numId="6" w16cid:durableId="830953126">
    <w:abstractNumId w:val="12"/>
  </w:num>
  <w:num w:numId="7" w16cid:durableId="994839175">
    <w:abstractNumId w:val="15"/>
  </w:num>
  <w:num w:numId="8" w16cid:durableId="1757702610">
    <w:abstractNumId w:val="9"/>
  </w:num>
  <w:num w:numId="9" w16cid:durableId="1586187073">
    <w:abstractNumId w:val="10"/>
  </w:num>
  <w:num w:numId="10" w16cid:durableId="439692233">
    <w:abstractNumId w:val="13"/>
  </w:num>
  <w:num w:numId="11" w16cid:durableId="1604410758">
    <w:abstractNumId w:val="14"/>
  </w:num>
  <w:num w:numId="12" w16cid:durableId="2026712248">
    <w:abstractNumId w:val="7"/>
  </w:num>
  <w:num w:numId="13" w16cid:durableId="185682627">
    <w:abstractNumId w:val="0"/>
  </w:num>
  <w:num w:numId="14" w16cid:durableId="269437419">
    <w:abstractNumId w:val="6"/>
  </w:num>
  <w:num w:numId="15" w16cid:durableId="1220283747">
    <w:abstractNumId w:val="1"/>
  </w:num>
  <w:num w:numId="16" w16cid:durableId="17352708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Nza2NLAwMTU1NDJT0lEKTi0uzszPAykwqgUAkSfVPiwAAAA="/>
  </w:docVars>
  <w:rsids>
    <w:rsidRoot w:val="00590CF1"/>
    <w:rsid w:val="00005330"/>
    <w:rsid w:val="000067EF"/>
    <w:rsid w:val="000078C2"/>
    <w:rsid w:val="00007CB9"/>
    <w:rsid w:val="00013A67"/>
    <w:rsid w:val="00014096"/>
    <w:rsid w:val="00017306"/>
    <w:rsid w:val="00020544"/>
    <w:rsid w:val="00022FB6"/>
    <w:rsid w:val="00026266"/>
    <w:rsid w:val="0002779B"/>
    <w:rsid w:val="00027B6E"/>
    <w:rsid w:val="00030BD0"/>
    <w:rsid w:val="0003173F"/>
    <w:rsid w:val="00032426"/>
    <w:rsid w:val="0003313A"/>
    <w:rsid w:val="0003399B"/>
    <w:rsid w:val="00036A48"/>
    <w:rsid w:val="00037FCA"/>
    <w:rsid w:val="000430B5"/>
    <w:rsid w:val="000437D9"/>
    <w:rsid w:val="00045219"/>
    <w:rsid w:val="00046003"/>
    <w:rsid w:val="000507B5"/>
    <w:rsid w:val="00051F7B"/>
    <w:rsid w:val="00053657"/>
    <w:rsid w:val="00057704"/>
    <w:rsid w:val="00057912"/>
    <w:rsid w:val="00062356"/>
    <w:rsid w:val="00065889"/>
    <w:rsid w:val="00066D0F"/>
    <w:rsid w:val="00067EBC"/>
    <w:rsid w:val="00071CCC"/>
    <w:rsid w:val="00072017"/>
    <w:rsid w:val="00072F12"/>
    <w:rsid w:val="00075667"/>
    <w:rsid w:val="00076395"/>
    <w:rsid w:val="000769B8"/>
    <w:rsid w:val="000833F5"/>
    <w:rsid w:val="00087D7D"/>
    <w:rsid w:val="000900CA"/>
    <w:rsid w:val="00090E0F"/>
    <w:rsid w:val="00092CF2"/>
    <w:rsid w:val="00097F7B"/>
    <w:rsid w:val="000A6775"/>
    <w:rsid w:val="000B0A45"/>
    <w:rsid w:val="000C0424"/>
    <w:rsid w:val="000C0570"/>
    <w:rsid w:val="000C1112"/>
    <w:rsid w:val="000C634A"/>
    <w:rsid w:val="000C7315"/>
    <w:rsid w:val="000D0530"/>
    <w:rsid w:val="000D1DC5"/>
    <w:rsid w:val="000D303C"/>
    <w:rsid w:val="000D48FB"/>
    <w:rsid w:val="000D59FD"/>
    <w:rsid w:val="000D7323"/>
    <w:rsid w:val="000E143D"/>
    <w:rsid w:val="000E17B0"/>
    <w:rsid w:val="000E22E6"/>
    <w:rsid w:val="000E2C57"/>
    <w:rsid w:val="000E38BB"/>
    <w:rsid w:val="000E4622"/>
    <w:rsid w:val="000E4D41"/>
    <w:rsid w:val="000E6B43"/>
    <w:rsid w:val="000F008E"/>
    <w:rsid w:val="000F2C0D"/>
    <w:rsid w:val="000F37B2"/>
    <w:rsid w:val="000F5B61"/>
    <w:rsid w:val="000F6138"/>
    <w:rsid w:val="000F6642"/>
    <w:rsid w:val="0010274E"/>
    <w:rsid w:val="00104F81"/>
    <w:rsid w:val="0010724F"/>
    <w:rsid w:val="00110DDA"/>
    <w:rsid w:val="001146BD"/>
    <w:rsid w:val="00114FF6"/>
    <w:rsid w:val="00115433"/>
    <w:rsid w:val="00116555"/>
    <w:rsid w:val="0011685C"/>
    <w:rsid w:val="00123544"/>
    <w:rsid w:val="00124060"/>
    <w:rsid w:val="00125AF4"/>
    <w:rsid w:val="00126FDA"/>
    <w:rsid w:val="00127B21"/>
    <w:rsid w:val="00131791"/>
    <w:rsid w:val="00134374"/>
    <w:rsid w:val="00134703"/>
    <w:rsid w:val="0014249C"/>
    <w:rsid w:val="0014282D"/>
    <w:rsid w:val="00143441"/>
    <w:rsid w:val="001457B3"/>
    <w:rsid w:val="00145ACB"/>
    <w:rsid w:val="00147F4F"/>
    <w:rsid w:val="00150592"/>
    <w:rsid w:val="0015380A"/>
    <w:rsid w:val="001545D3"/>
    <w:rsid w:val="00154C97"/>
    <w:rsid w:val="00155262"/>
    <w:rsid w:val="00156D44"/>
    <w:rsid w:val="001617C1"/>
    <w:rsid w:val="00161875"/>
    <w:rsid w:val="00162B7C"/>
    <w:rsid w:val="00162FBF"/>
    <w:rsid w:val="001636DA"/>
    <w:rsid w:val="001637C6"/>
    <w:rsid w:val="001641E7"/>
    <w:rsid w:val="0017413F"/>
    <w:rsid w:val="00174516"/>
    <w:rsid w:val="00182AAC"/>
    <w:rsid w:val="00184291"/>
    <w:rsid w:val="00184525"/>
    <w:rsid w:val="00185B1E"/>
    <w:rsid w:val="00185B8B"/>
    <w:rsid w:val="00186F3B"/>
    <w:rsid w:val="00187C39"/>
    <w:rsid w:val="001A48C6"/>
    <w:rsid w:val="001A7BA2"/>
    <w:rsid w:val="001B0431"/>
    <w:rsid w:val="001B48B9"/>
    <w:rsid w:val="001B5990"/>
    <w:rsid w:val="001C77E2"/>
    <w:rsid w:val="001D285A"/>
    <w:rsid w:val="001D3271"/>
    <w:rsid w:val="001D3370"/>
    <w:rsid w:val="001D3C57"/>
    <w:rsid w:val="001D4A15"/>
    <w:rsid w:val="001E08B4"/>
    <w:rsid w:val="001E1239"/>
    <w:rsid w:val="001E2922"/>
    <w:rsid w:val="001E4D34"/>
    <w:rsid w:val="001E4D83"/>
    <w:rsid w:val="001F0A0D"/>
    <w:rsid w:val="001F0C18"/>
    <w:rsid w:val="001F14B4"/>
    <w:rsid w:val="001F1C5E"/>
    <w:rsid w:val="001F2EDE"/>
    <w:rsid w:val="001F3987"/>
    <w:rsid w:val="001F3A6C"/>
    <w:rsid w:val="001F3B94"/>
    <w:rsid w:val="001F3F9C"/>
    <w:rsid w:val="001F78BF"/>
    <w:rsid w:val="0020129D"/>
    <w:rsid w:val="00207F63"/>
    <w:rsid w:val="00210329"/>
    <w:rsid w:val="00214173"/>
    <w:rsid w:val="00215A9D"/>
    <w:rsid w:val="00217160"/>
    <w:rsid w:val="00222E4C"/>
    <w:rsid w:val="00223052"/>
    <w:rsid w:val="002233E6"/>
    <w:rsid w:val="00224FD2"/>
    <w:rsid w:val="002259F7"/>
    <w:rsid w:val="002262DC"/>
    <w:rsid w:val="00227443"/>
    <w:rsid w:val="00230FAB"/>
    <w:rsid w:val="00234F7C"/>
    <w:rsid w:val="002355CC"/>
    <w:rsid w:val="002376EE"/>
    <w:rsid w:val="0023784B"/>
    <w:rsid w:val="00237991"/>
    <w:rsid w:val="00243F6C"/>
    <w:rsid w:val="00246D34"/>
    <w:rsid w:val="00247C38"/>
    <w:rsid w:val="00247FAF"/>
    <w:rsid w:val="00251C72"/>
    <w:rsid w:val="002600BB"/>
    <w:rsid w:val="002618EB"/>
    <w:rsid w:val="00265B64"/>
    <w:rsid w:val="0027232D"/>
    <w:rsid w:val="00272A4A"/>
    <w:rsid w:val="00273205"/>
    <w:rsid w:val="00274290"/>
    <w:rsid w:val="00274B29"/>
    <w:rsid w:val="00276012"/>
    <w:rsid w:val="00276625"/>
    <w:rsid w:val="002769E5"/>
    <w:rsid w:val="00280139"/>
    <w:rsid w:val="002834C0"/>
    <w:rsid w:val="0028463F"/>
    <w:rsid w:val="00295F7E"/>
    <w:rsid w:val="002A2D66"/>
    <w:rsid w:val="002A3726"/>
    <w:rsid w:val="002A4B41"/>
    <w:rsid w:val="002A6304"/>
    <w:rsid w:val="002A6C1B"/>
    <w:rsid w:val="002A7D3F"/>
    <w:rsid w:val="002B27C7"/>
    <w:rsid w:val="002B387A"/>
    <w:rsid w:val="002B3E92"/>
    <w:rsid w:val="002B49FE"/>
    <w:rsid w:val="002B5021"/>
    <w:rsid w:val="002B5C5D"/>
    <w:rsid w:val="002C20E3"/>
    <w:rsid w:val="002C4547"/>
    <w:rsid w:val="002D09C4"/>
    <w:rsid w:val="002D15FC"/>
    <w:rsid w:val="002D3F19"/>
    <w:rsid w:val="002D5188"/>
    <w:rsid w:val="002D7B49"/>
    <w:rsid w:val="002E218C"/>
    <w:rsid w:val="002E27C7"/>
    <w:rsid w:val="002E2ACE"/>
    <w:rsid w:val="002E4206"/>
    <w:rsid w:val="002F30C4"/>
    <w:rsid w:val="003009D9"/>
    <w:rsid w:val="0030561B"/>
    <w:rsid w:val="00315A0F"/>
    <w:rsid w:val="00316AF3"/>
    <w:rsid w:val="00323458"/>
    <w:rsid w:val="00323BC7"/>
    <w:rsid w:val="003274EE"/>
    <w:rsid w:val="003311AC"/>
    <w:rsid w:val="003319EF"/>
    <w:rsid w:val="0033371C"/>
    <w:rsid w:val="00333BFC"/>
    <w:rsid w:val="003345EF"/>
    <w:rsid w:val="003365C2"/>
    <w:rsid w:val="0033715B"/>
    <w:rsid w:val="0033716C"/>
    <w:rsid w:val="003372E6"/>
    <w:rsid w:val="003374F7"/>
    <w:rsid w:val="0034091D"/>
    <w:rsid w:val="00340A3A"/>
    <w:rsid w:val="00341421"/>
    <w:rsid w:val="003456AB"/>
    <w:rsid w:val="00345A87"/>
    <w:rsid w:val="003503D9"/>
    <w:rsid w:val="003510D7"/>
    <w:rsid w:val="0035331E"/>
    <w:rsid w:val="003557C2"/>
    <w:rsid w:val="00360F79"/>
    <w:rsid w:val="00363C44"/>
    <w:rsid w:val="00365E36"/>
    <w:rsid w:val="00367C29"/>
    <w:rsid w:val="003767FF"/>
    <w:rsid w:val="00377CAA"/>
    <w:rsid w:val="00381EF0"/>
    <w:rsid w:val="003858D3"/>
    <w:rsid w:val="00387BAB"/>
    <w:rsid w:val="0039083F"/>
    <w:rsid w:val="00390DE2"/>
    <w:rsid w:val="0039215B"/>
    <w:rsid w:val="00395922"/>
    <w:rsid w:val="003964A7"/>
    <w:rsid w:val="00397D0F"/>
    <w:rsid w:val="00397ED2"/>
    <w:rsid w:val="003A383D"/>
    <w:rsid w:val="003A4799"/>
    <w:rsid w:val="003A5E07"/>
    <w:rsid w:val="003A7152"/>
    <w:rsid w:val="003B4B74"/>
    <w:rsid w:val="003B5F87"/>
    <w:rsid w:val="003C1D26"/>
    <w:rsid w:val="003C4C04"/>
    <w:rsid w:val="003C4DBB"/>
    <w:rsid w:val="003C58CE"/>
    <w:rsid w:val="003D329D"/>
    <w:rsid w:val="003D6750"/>
    <w:rsid w:val="003E00F8"/>
    <w:rsid w:val="003E11BA"/>
    <w:rsid w:val="003E13C1"/>
    <w:rsid w:val="003E23C4"/>
    <w:rsid w:val="003E3180"/>
    <w:rsid w:val="003F1FAD"/>
    <w:rsid w:val="003F25D1"/>
    <w:rsid w:val="003F3C41"/>
    <w:rsid w:val="003F5521"/>
    <w:rsid w:val="00402684"/>
    <w:rsid w:val="00403D43"/>
    <w:rsid w:val="004117C4"/>
    <w:rsid w:val="00414139"/>
    <w:rsid w:val="00416E18"/>
    <w:rsid w:val="00426CEF"/>
    <w:rsid w:val="00427B7F"/>
    <w:rsid w:val="00430382"/>
    <w:rsid w:val="00430D69"/>
    <w:rsid w:val="00432D11"/>
    <w:rsid w:val="00433CFD"/>
    <w:rsid w:val="0043491A"/>
    <w:rsid w:val="0043618D"/>
    <w:rsid w:val="00442666"/>
    <w:rsid w:val="004428A0"/>
    <w:rsid w:val="0045583C"/>
    <w:rsid w:val="00455CC2"/>
    <w:rsid w:val="00461940"/>
    <w:rsid w:val="004626E6"/>
    <w:rsid w:val="00462977"/>
    <w:rsid w:val="0046652A"/>
    <w:rsid w:val="00471FC5"/>
    <w:rsid w:val="00473841"/>
    <w:rsid w:val="004742D5"/>
    <w:rsid w:val="00474DAA"/>
    <w:rsid w:val="00475CDF"/>
    <w:rsid w:val="00480602"/>
    <w:rsid w:val="0048260B"/>
    <w:rsid w:val="00483AEF"/>
    <w:rsid w:val="00483B5D"/>
    <w:rsid w:val="004855E1"/>
    <w:rsid w:val="004908E5"/>
    <w:rsid w:val="00492D38"/>
    <w:rsid w:val="004930FA"/>
    <w:rsid w:val="00494C47"/>
    <w:rsid w:val="00496391"/>
    <w:rsid w:val="00497BE2"/>
    <w:rsid w:val="004A077B"/>
    <w:rsid w:val="004A0898"/>
    <w:rsid w:val="004A348B"/>
    <w:rsid w:val="004A354C"/>
    <w:rsid w:val="004A38B5"/>
    <w:rsid w:val="004A4532"/>
    <w:rsid w:val="004A47A9"/>
    <w:rsid w:val="004A4D08"/>
    <w:rsid w:val="004A4EFC"/>
    <w:rsid w:val="004A5436"/>
    <w:rsid w:val="004A5B0D"/>
    <w:rsid w:val="004A6941"/>
    <w:rsid w:val="004B19DB"/>
    <w:rsid w:val="004B2937"/>
    <w:rsid w:val="004B2F4C"/>
    <w:rsid w:val="004B3602"/>
    <w:rsid w:val="004B381E"/>
    <w:rsid w:val="004B4ADE"/>
    <w:rsid w:val="004C05F5"/>
    <w:rsid w:val="004C195E"/>
    <w:rsid w:val="004C4B09"/>
    <w:rsid w:val="004C5B40"/>
    <w:rsid w:val="004D4CC9"/>
    <w:rsid w:val="004D5AAF"/>
    <w:rsid w:val="004E0EA9"/>
    <w:rsid w:val="004E1F5E"/>
    <w:rsid w:val="004E222D"/>
    <w:rsid w:val="004E27F4"/>
    <w:rsid w:val="004E3BED"/>
    <w:rsid w:val="004E7C2C"/>
    <w:rsid w:val="004F1FD0"/>
    <w:rsid w:val="004F22C5"/>
    <w:rsid w:val="004F6318"/>
    <w:rsid w:val="004F671E"/>
    <w:rsid w:val="005008C1"/>
    <w:rsid w:val="005060BB"/>
    <w:rsid w:val="005104A0"/>
    <w:rsid w:val="00513DB3"/>
    <w:rsid w:val="005163C8"/>
    <w:rsid w:val="0052037D"/>
    <w:rsid w:val="00520D79"/>
    <w:rsid w:val="00521522"/>
    <w:rsid w:val="00523E5C"/>
    <w:rsid w:val="0052454E"/>
    <w:rsid w:val="005251EC"/>
    <w:rsid w:val="005306CC"/>
    <w:rsid w:val="00530FDC"/>
    <w:rsid w:val="00532145"/>
    <w:rsid w:val="005322D8"/>
    <w:rsid w:val="00532B97"/>
    <w:rsid w:val="00535574"/>
    <w:rsid w:val="00535D33"/>
    <w:rsid w:val="00535F6E"/>
    <w:rsid w:val="005378D1"/>
    <w:rsid w:val="00544D8A"/>
    <w:rsid w:val="00547575"/>
    <w:rsid w:val="005520AD"/>
    <w:rsid w:val="00554906"/>
    <w:rsid w:val="00563639"/>
    <w:rsid w:val="0056649D"/>
    <w:rsid w:val="005669CB"/>
    <w:rsid w:val="005745B1"/>
    <w:rsid w:val="005749D4"/>
    <w:rsid w:val="00575F9C"/>
    <w:rsid w:val="00577A9C"/>
    <w:rsid w:val="00581B6F"/>
    <w:rsid w:val="0058549A"/>
    <w:rsid w:val="00586179"/>
    <w:rsid w:val="00586B6C"/>
    <w:rsid w:val="00590CF1"/>
    <w:rsid w:val="00595BDC"/>
    <w:rsid w:val="00596674"/>
    <w:rsid w:val="00596CD9"/>
    <w:rsid w:val="005971CA"/>
    <w:rsid w:val="00597993"/>
    <w:rsid w:val="005A0083"/>
    <w:rsid w:val="005A2B42"/>
    <w:rsid w:val="005A3C58"/>
    <w:rsid w:val="005A483B"/>
    <w:rsid w:val="005A6A9B"/>
    <w:rsid w:val="005B2B20"/>
    <w:rsid w:val="005B7526"/>
    <w:rsid w:val="005B7DFE"/>
    <w:rsid w:val="005C00A6"/>
    <w:rsid w:val="005C377F"/>
    <w:rsid w:val="005C4055"/>
    <w:rsid w:val="005C4674"/>
    <w:rsid w:val="005C472A"/>
    <w:rsid w:val="005C5DE8"/>
    <w:rsid w:val="005D0BD1"/>
    <w:rsid w:val="005D21F4"/>
    <w:rsid w:val="005D7CBD"/>
    <w:rsid w:val="005E04B0"/>
    <w:rsid w:val="005E0736"/>
    <w:rsid w:val="005E202A"/>
    <w:rsid w:val="005E4D99"/>
    <w:rsid w:val="005E6E14"/>
    <w:rsid w:val="005E6E2B"/>
    <w:rsid w:val="005E718C"/>
    <w:rsid w:val="005F1FF9"/>
    <w:rsid w:val="005F2152"/>
    <w:rsid w:val="005F311F"/>
    <w:rsid w:val="005F359E"/>
    <w:rsid w:val="005F54E1"/>
    <w:rsid w:val="005F5F68"/>
    <w:rsid w:val="005F74AB"/>
    <w:rsid w:val="005F77BA"/>
    <w:rsid w:val="005F7D7D"/>
    <w:rsid w:val="0060230C"/>
    <w:rsid w:val="00605468"/>
    <w:rsid w:val="00605760"/>
    <w:rsid w:val="00606E36"/>
    <w:rsid w:val="00607102"/>
    <w:rsid w:val="00607D09"/>
    <w:rsid w:val="00607EBC"/>
    <w:rsid w:val="00613C93"/>
    <w:rsid w:val="006215D8"/>
    <w:rsid w:val="00624CAE"/>
    <w:rsid w:val="006267FE"/>
    <w:rsid w:val="00626E9F"/>
    <w:rsid w:val="00632D30"/>
    <w:rsid w:val="0063377E"/>
    <w:rsid w:val="00641321"/>
    <w:rsid w:val="00651C10"/>
    <w:rsid w:val="006525EE"/>
    <w:rsid w:val="00660341"/>
    <w:rsid w:val="006615FC"/>
    <w:rsid w:val="00661C02"/>
    <w:rsid w:val="006620D0"/>
    <w:rsid w:val="00662171"/>
    <w:rsid w:val="006630FA"/>
    <w:rsid w:val="00664D36"/>
    <w:rsid w:val="006662A9"/>
    <w:rsid w:val="00667B15"/>
    <w:rsid w:val="0067031F"/>
    <w:rsid w:val="00670AD8"/>
    <w:rsid w:val="00670DDF"/>
    <w:rsid w:val="0067455C"/>
    <w:rsid w:val="006748CC"/>
    <w:rsid w:val="00677692"/>
    <w:rsid w:val="00677A1F"/>
    <w:rsid w:val="006807EE"/>
    <w:rsid w:val="0068119A"/>
    <w:rsid w:val="0068320A"/>
    <w:rsid w:val="00683A11"/>
    <w:rsid w:val="00686A3B"/>
    <w:rsid w:val="00687EFE"/>
    <w:rsid w:val="006906CC"/>
    <w:rsid w:val="00692C69"/>
    <w:rsid w:val="0069408F"/>
    <w:rsid w:val="0069528D"/>
    <w:rsid w:val="006A7C40"/>
    <w:rsid w:val="006A7C5E"/>
    <w:rsid w:val="006B5464"/>
    <w:rsid w:val="006B799F"/>
    <w:rsid w:val="006C02AC"/>
    <w:rsid w:val="006C157F"/>
    <w:rsid w:val="006C1686"/>
    <w:rsid w:val="006C572A"/>
    <w:rsid w:val="006C58A4"/>
    <w:rsid w:val="006C7D76"/>
    <w:rsid w:val="006D2782"/>
    <w:rsid w:val="006D6B74"/>
    <w:rsid w:val="006E1B3C"/>
    <w:rsid w:val="006E30AD"/>
    <w:rsid w:val="006E4228"/>
    <w:rsid w:val="006E620A"/>
    <w:rsid w:val="006E69B6"/>
    <w:rsid w:val="006E75BC"/>
    <w:rsid w:val="006F498B"/>
    <w:rsid w:val="00701011"/>
    <w:rsid w:val="00701755"/>
    <w:rsid w:val="007045B4"/>
    <w:rsid w:val="00704BD5"/>
    <w:rsid w:val="00707F9D"/>
    <w:rsid w:val="007128A5"/>
    <w:rsid w:val="00713950"/>
    <w:rsid w:val="00717DCC"/>
    <w:rsid w:val="00720E1A"/>
    <w:rsid w:val="007227CE"/>
    <w:rsid w:val="0072651E"/>
    <w:rsid w:val="007277E0"/>
    <w:rsid w:val="007304D9"/>
    <w:rsid w:val="00730611"/>
    <w:rsid w:val="0074062B"/>
    <w:rsid w:val="007415DE"/>
    <w:rsid w:val="007417C3"/>
    <w:rsid w:val="0074271A"/>
    <w:rsid w:val="007444A8"/>
    <w:rsid w:val="007467A7"/>
    <w:rsid w:val="0074764C"/>
    <w:rsid w:val="00747A0A"/>
    <w:rsid w:val="00750EE4"/>
    <w:rsid w:val="007515DE"/>
    <w:rsid w:val="00751E2C"/>
    <w:rsid w:val="00752116"/>
    <w:rsid w:val="007555DA"/>
    <w:rsid w:val="007566A7"/>
    <w:rsid w:val="0076274F"/>
    <w:rsid w:val="00762900"/>
    <w:rsid w:val="00763624"/>
    <w:rsid w:val="0076399B"/>
    <w:rsid w:val="00766824"/>
    <w:rsid w:val="00767601"/>
    <w:rsid w:val="00767837"/>
    <w:rsid w:val="00771543"/>
    <w:rsid w:val="007728AB"/>
    <w:rsid w:val="00773281"/>
    <w:rsid w:val="00773BD3"/>
    <w:rsid w:val="00780558"/>
    <w:rsid w:val="00785D32"/>
    <w:rsid w:val="007866FD"/>
    <w:rsid w:val="0078683F"/>
    <w:rsid w:val="00787445"/>
    <w:rsid w:val="007877AE"/>
    <w:rsid w:val="00793246"/>
    <w:rsid w:val="00794CB0"/>
    <w:rsid w:val="007A6B8F"/>
    <w:rsid w:val="007B1030"/>
    <w:rsid w:val="007B4367"/>
    <w:rsid w:val="007C1D0B"/>
    <w:rsid w:val="007C5144"/>
    <w:rsid w:val="007C5A50"/>
    <w:rsid w:val="007C7130"/>
    <w:rsid w:val="007C7AFC"/>
    <w:rsid w:val="007D0F0A"/>
    <w:rsid w:val="007D38F1"/>
    <w:rsid w:val="007D4DD6"/>
    <w:rsid w:val="007D6332"/>
    <w:rsid w:val="007D673B"/>
    <w:rsid w:val="007D7935"/>
    <w:rsid w:val="007E1447"/>
    <w:rsid w:val="007E1A59"/>
    <w:rsid w:val="007E7C97"/>
    <w:rsid w:val="007F6EE0"/>
    <w:rsid w:val="00803A01"/>
    <w:rsid w:val="008048BD"/>
    <w:rsid w:val="008063BE"/>
    <w:rsid w:val="00806E7B"/>
    <w:rsid w:val="00812BE7"/>
    <w:rsid w:val="00812EB9"/>
    <w:rsid w:val="00812EE6"/>
    <w:rsid w:val="00813A22"/>
    <w:rsid w:val="00813E67"/>
    <w:rsid w:val="0081787D"/>
    <w:rsid w:val="00822CEE"/>
    <w:rsid w:val="0082315E"/>
    <w:rsid w:val="00823816"/>
    <w:rsid w:val="00824050"/>
    <w:rsid w:val="0082428D"/>
    <w:rsid w:val="0082671A"/>
    <w:rsid w:val="00826969"/>
    <w:rsid w:val="00827F02"/>
    <w:rsid w:val="008302FF"/>
    <w:rsid w:val="00833C74"/>
    <w:rsid w:val="00835696"/>
    <w:rsid w:val="00837CBD"/>
    <w:rsid w:val="00837E35"/>
    <w:rsid w:val="00842A80"/>
    <w:rsid w:val="00846571"/>
    <w:rsid w:val="0085205B"/>
    <w:rsid w:val="008552D6"/>
    <w:rsid w:val="00855902"/>
    <w:rsid w:val="0086568A"/>
    <w:rsid w:val="008711F5"/>
    <w:rsid w:val="00871CC0"/>
    <w:rsid w:val="00873D14"/>
    <w:rsid w:val="008751BE"/>
    <w:rsid w:val="00880A9C"/>
    <w:rsid w:val="0088500F"/>
    <w:rsid w:val="00885BE4"/>
    <w:rsid w:val="00885FC4"/>
    <w:rsid w:val="008868FD"/>
    <w:rsid w:val="008870D5"/>
    <w:rsid w:val="008946CA"/>
    <w:rsid w:val="00895624"/>
    <w:rsid w:val="0089790C"/>
    <w:rsid w:val="00897EA0"/>
    <w:rsid w:val="008A4B97"/>
    <w:rsid w:val="008A53C4"/>
    <w:rsid w:val="008A5739"/>
    <w:rsid w:val="008A6F8B"/>
    <w:rsid w:val="008A7DF7"/>
    <w:rsid w:val="008B0EA8"/>
    <w:rsid w:val="008B2154"/>
    <w:rsid w:val="008B26CB"/>
    <w:rsid w:val="008B37B1"/>
    <w:rsid w:val="008B4899"/>
    <w:rsid w:val="008B752A"/>
    <w:rsid w:val="008C1428"/>
    <w:rsid w:val="008C20D8"/>
    <w:rsid w:val="008C39AA"/>
    <w:rsid w:val="008C5B4F"/>
    <w:rsid w:val="008C60C9"/>
    <w:rsid w:val="008C654F"/>
    <w:rsid w:val="008C75FC"/>
    <w:rsid w:val="008D09FA"/>
    <w:rsid w:val="008D3643"/>
    <w:rsid w:val="008D3C67"/>
    <w:rsid w:val="008E0C0E"/>
    <w:rsid w:val="008E4823"/>
    <w:rsid w:val="008E69E6"/>
    <w:rsid w:val="008F010E"/>
    <w:rsid w:val="008F29C1"/>
    <w:rsid w:val="008F52A8"/>
    <w:rsid w:val="008F5BD6"/>
    <w:rsid w:val="00901C7B"/>
    <w:rsid w:val="009051E0"/>
    <w:rsid w:val="00907D28"/>
    <w:rsid w:val="009111EF"/>
    <w:rsid w:val="009130B6"/>
    <w:rsid w:val="00915DA8"/>
    <w:rsid w:val="0092091B"/>
    <w:rsid w:val="00920D2C"/>
    <w:rsid w:val="00921EBC"/>
    <w:rsid w:val="00922ECA"/>
    <w:rsid w:val="00923549"/>
    <w:rsid w:val="00931B15"/>
    <w:rsid w:val="009322EB"/>
    <w:rsid w:val="0093509B"/>
    <w:rsid w:val="0093789F"/>
    <w:rsid w:val="0094147A"/>
    <w:rsid w:val="00943855"/>
    <w:rsid w:val="00944FCE"/>
    <w:rsid w:val="00951AD5"/>
    <w:rsid w:val="00952BC9"/>
    <w:rsid w:val="0095674E"/>
    <w:rsid w:val="00960E37"/>
    <w:rsid w:val="00960E79"/>
    <w:rsid w:val="0096576D"/>
    <w:rsid w:val="009727BD"/>
    <w:rsid w:val="00973C29"/>
    <w:rsid w:val="00975167"/>
    <w:rsid w:val="00975A3D"/>
    <w:rsid w:val="00976F1A"/>
    <w:rsid w:val="00983F17"/>
    <w:rsid w:val="0098776A"/>
    <w:rsid w:val="00987B89"/>
    <w:rsid w:val="00990353"/>
    <w:rsid w:val="009935FB"/>
    <w:rsid w:val="009A0641"/>
    <w:rsid w:val="009A3033"/>
    <w:rsid w:val="009A312E"/>
    <w:rsid w:val="009A4DA6"/>
    <w:rsid w:val="009A505F"/>
    <w:rsid w:val="009A54FA"/>
    <w:rsid w:val="009A6DAF"/>
    <w:rsid w:val="009A7358"/>
    <w:rsid w:val="009B2011"/>
    <w:rsid w:val="009B28C1"/>
    <w:rsid w:val="009B3EC3"/>
    <w:rsid w:val="009B4AB1"/>
    <w:rsid w:val="009B53F1"/>
    <w:rsid w:val="009B7646"/>
    <w:rsid w:val="009C2D17"/>
    <w:rsid w:val="009C6F5C"/>
    <w:rsid w:val="009D08E5"/>
    <w:rsid w:val="009E1163"/>
    <w:rsid w:val="009E1A97"/>
    <w:rsid w:val="009E6F51"/>
    <w:rsid w:val="009E77EF"/>
    <w:rsid w:val="009F19A9"/>
    <w:rsid w:val="009F4414"/>
    <w:rsid w:val="009F4FF8"/>
    <w:rsid w:val="009F6FE0"/>
    <w:rsid w:val="00A016F0"/>
    <w:rsid w:val="00A0331F"/>
    <w:rsid w:val="00A03E71"/>
    <w:rsid w:val="00A14F29"/>
    <w:rsid w:val="00A16110"/>
    <w:rsid w:val="00A22121"/>
    <w:rsid w:val="00A25B9F"/>
    <w:rsid w:val="00A262B1"/>
    <w:rsid w:val="00A26F5B"/>
    <w:rsid w:val="00A31819"/>
    <w:rsid w:val="00A32393"/>
    <w:rsid w:val="00A33C65"/>
    <w:rsid w:val="00A34B60"/>
    <w:rsid w:val="00A35D6C"/>
    <w:rsid w:val="00A3685A"/>
    <w:rsid w:val="00A408E4"/>
    <w:rsid w:val="00A43057"/>
    <w:rsid w:val="00A554D5"/>
    <w:rsid w:val="00A57B4E"/>
    <w:rsid w:val="00A60B31"/>
    <w:rsid w:val="00A63182"/>
    <w:rsid w:val="00A63F36"/>
    <w:rsid w:val="00A64013"/>
    <w:rsid w:val="00A64D6C"/>
    <w:rsid w:val="00A66BF8"/>
    <w:rsid w:val="00A66D1C"/>
    <w:rsid w:val="00A67A46"/>
    <w:rsid w:val="00A71FBE"/>
    <w:rsid w:val="00A74EB0"/>
    <w:rsid w:val="00A779CC"/>
    <w:rsid w:val="00A80C0E"/>
    <w:rsid w:val="00A81FD7"/>
    <w:rsid w:val="00A846E3"/>
    <w:rsid w:val="00A85C4A"/>
    <w:rsid w:val="00A863DE"/>
    <w:rsid w:val="00A864DB"/>
    <w:rsid w:val="00A936C2"/>
    <w:rsid w:val="00A9456F"/>
    <w:rsid w:val="00A96021"/>
    <w:rsid w:val="00A97218"/>
    <w:rsid w:val="00A9778F"/>
    <w:rsid w:val="00AA5745"/>
    <w:rsid w:val="00AB02E9"/>
    <w:rsid w:val="00AB187E"/>
    <w:rsid w:val="00AB4270"/>
    <w:rsid w:val="00AB606A"/>
    <w:rsid w:val="00AB6552"/>
    <w:rsid w:val="00AB6EE9"/>
    <w:rsid w:val="00AB72FA"/>
    <w:rsid w:val="00AC050C"/>
    <w:rsid w:val="00AC2114"/>
    <w:rsid w:val="00AC23B0"/>
    <w:rsid w:val="00AC472B"/>
    <w:rsid w:val="00AD1F85"/>
    <w:rsid w:val="00AD2FA0"/>
    <w:rsid w:val="00AD5E8C"/>
    <w:rsid w:val="00AD7FC5"/>
    <w:rsid w:val="00AE0424"/>
    <w:rsid w:val="00AE48AE"/>
    <w:rsid w:val="00AE4D22"/>
    <w:rsid w:val="00AE5B54"/>
    <w:rsid w:val="00AE6328"/>
    <w:rsid w:val="00AE73AF"/>
    <w:rsid w:val="00AF1184"/>
    <w:rsid w:val="00AF6074"/>
    <w:rsid w:val="00B01F1D"/>
    <w:rsid w:val="00B02025"/>
    <w:rsid w:val="00B03AEE"/>
    <w:rsid w:val="00B137EF"/>
    <w:rsid w:val="00B141AB"/>
    <w:rsid w:val="00B21970"/>
    <w:rsid w:val="00B2767D"/>
    <w:rsid w:val="00B3192F"/>
    <w:rsid w:val="00B32D50"/>
    <w:rsid w:val="00B34578"/>
    <w:rsid w:val="00B377D5"/>
    <w:rsid w:val="00B37C0C"/>
    <w:rsid w:val="00B41A39"/>
    <w:rsid w:val="00B44056"/>
    <w:rsid w:val="00B455E7"/>
    <w:rsid w:val="00B458FB"/>
    <w:rsid w:val="00B45A7E"/>
    <w:rsid w:val="00B45DF4"/>
    <w:rsid w:val="00B512A3"/>
    <w:rsid w:val="00B520ED"/>
    <w:rsid w:val="00B524BE"/>
    <w:rsid w:val="00B53BE1"/>
    <w:rsid w:val="00B5458C"/>
    <w:rsid w:val="00B56591"/>
    <w:rsid w:val="00B5690E"/>
    <w:rsid w:val="00B57C14"/>
    <w:rsid w:val="00B60CA4"/>
    <w:rsid w:val="00B65305"/>
    <w:rsid w:val="00B65FE5"/>
    <w:rsid w:val="00B662F0"/>
    <w:rsid w:val="00B73007"/>
    <w:rsid w:val="00B749A0"/>
    <w:rsid w:val="00B752E9"/>
    <w:rsid w:val="00B77B42"/>
    <w:rsid w:val="00B803DE"/>
    <w:rsid w:val="00B81C9A"/>
    <w:rsid w:val="00B82791"/>
    <w:rsid w:val="00B827D6"/>
    <w:rsid w:val="00B82C02"/>
    <w:rsid w:val="00B83295"/>
    <w:rsid w:val="00B845DF"/>
    <w:rsid w:val="00B8467C"/>
    <w:rsid w:val="00B862A3"/>
    <w:rsid w:val="00B92AA8"/>
    <w:rsid w:val="00B9464F"/>
    <w:rsid w:val="00B97CA0"/>
    <w:rsid w:val="00BA1755"/>
    <w:rsid w:val="00BA2285"/>
    <w:rsid w:val="00BA7953"/>
    <w:rsid w:val="00BB424F"/>
    <w:rsid w:val="00BB5CB5"/>
    <w:rsid w:val="00BB67AD"/>
    <w:rsid w:val="00BB7DA8"/>
    <w:rsid w:val="00BB7F20"/>
    <w:rsid w:val="00BC2BE6"/>
    <w:rsid w:val="00BC7A23"/>
    <w:rsid w:val="00BD5A67"/>
    <w:rsid w:val="00BD5D31"/>
    <w:rsid w:val="00BD6B32"/>
    <w:rsid w:val="00BE3D70"/>
    <w:rsid w:val="00BE4C3D"/>
    <w:rsid w:val="00BE6957"/>
    <w:rsid w:val="00BF25A3"/>
    <w:rsid w:val="00BF5D76"/>
    <w:rsid w:val="00BF79B4"/>
    <w:rsid w:val="00C00914"/>
    <w:rsid w:val="00C00C5A"/>
    <w:rsid w:val="00C0200D"/>
    <w:rsid w:val="00C05E4D"/>
    <w:rsid w:val="00C066A3"/>
    <w:rsid w:val="00C11039"/>
    <w:rsid w:val="00C13A27"/>
    <w:rsid w:val="00C17080"/>
    <w:rsid w:val="00C172D1"/>
    <w:rsid w:val="00C2716E"/>
    <w:rsid w:val="00C271E6"/>
    <w:rsid w:val="00C3032A"/>
    <w:rsid w:val="00C30687"/>
    <w:rsid w:val="00C3278D"/>
    <w:rsid w:val="00C34336"/>
    <w:rsid w:val="00C367CE"/>
    <w:rsid w:val="00C434A9"/>
    <w:rsid w:val="00C45CB5"/>
    <w:rsid w:val="00C45F04"/>
    <w:rsid w:val="00C4685C"/>
    <w:rsid w:val="00C52255"/>
    <w:rsid w:val="00C52AD0"/>
    <w:rsid w:val="00C52E43"/>
    <w:rsid w:val="00C533E3"/>
    <w:rsid w:val="00C54486"/>
    <w:rsid w:val="00C57198"/>
    <w:rsid w:val="00C600C6"/>
    <w:rsid w:val="00C6178D"/>
    <w:rsid w:val="00C61E96"/>
    <w:rsid w:val="00C76D7D"/>
    <w:rsid w:val="00C8695F"/>
    <w:rsid w:val="00C926C0"/>
    <w:rsid w:val="00C93459"/>
    <w:rsid w:val="00C97C62"/>
    <w:rsid w:val="00CA0B7A"/>
    <w:rsid w:val="00CA252E"/>
    <w:rsid w:val="00CA2ABB"/>
    <w:rsid w:val="00CA6092"/>
    <w:rsid w:val="00CB118A"/>
    <w:rsid w:val="00CB484E"/>
    <w:rsid w:val="00CB6B44"/>
    <w:rsid w:val="00CB7E6F"/>
    <w:rsid w:val="00CC2E35"/>
    <w:rsid w:val="00CC315A"/>
    <w:rsid w:val="00CC38F5"/>
    <w:rsid w:val="00CC3CF5"/>
    <w:rsid w:val="00CC49D6"/>
    <w:rsid w:val="00CC59D6"/>
    <w:rsid w:val="00CD03B9"/>
    <w:rsid w:val="00CD1DDE"/>
    <w:rsid w:val="00CD1FFD"/>
    <w:rsid w:val="00CD2550"/>
    <w:rsid w:val="00CD2EBD"/>
    <w:rsid w:val="00CD3BDD"/>
    <w:rsid w:val="00CD61EB"/>
    <w:rsid w:val="00CD66E1"/>
    <w:rsid w:val="00CE0BF4"/>
    <w:rsid w:val="00CE317F"/>
    <w:rsid w:val="00CE3563"/>
    <w:rsid w:val="00CE44D8"/>
    <w:rsid w:val="00CE48ED"/>
    <w:rsid w:val="00CE5996"/>
    <w:rsid w:val="00CE6FB0"/>
    <w:rsid w:val="00CF160E"/>
    <w:rsid w:val="00CF1AAD"/>
    <w:rsid w:val="00CF2DF6"/>
    <w:rsid w:val="00CF3DC2"/>
    <w:rsid w:val="00CF7814"/>
    <w:rsid w:val="00D02756"/>
    <w:rsid w:val="00D02C56"/>
    <w:rsid w:val="00D0494E"/>
    <w:rsid w:val="00D12AD2"/>
    <w:rsid w:val="00D1707B"/>
    <w:rsid w:val="00D17272"/>
    <w:rsid w:val="00D226F1"/>
    <w:rsid w:val="00D249B1"/>
    <w:rsid w:val="00D264D7"/>
    <w:rsid w:val="00D30D8F"/>
    <w:rsid w:val="00D34393"/>
    <w:rsid w:val="00D35BFF"/>
    <w:rsid w:val="00D35E16"/>
    <w:rsid w:val="00D409E3"/>
    <w:rsid w:val="00D438B7"/>
    <w:rsid w:val="00D453FA"/>
    <w:rsid w:val="00D459D9"/>
    <w:rsid w:val="00D51259"/>
    <w:rsid w:val="00D52300"/>
    <w:rsid w:val="00D527DF"/>
    <w:rsid w:val="00D5395F"/>
    <w:rsid w:val="00D53AA6"/>
    <w:rsid w:val="00D5508D"/>
    <w:rsid w:val="00D5513A"/>
    <w:rsid w:val="00D56E85"/>
    <w:rsid w:val="00D62392"/>
    <w:rsid w:val="00D62B1D"/>
    <w:rsid w:val="00D6493A"/>
    <w:rsid w:val="00D64BE5"/>
    <w:rsid w:val="00D7345A"/>
    <w:rsid w:val="00D74E06"/>
    <w:rsid w:val="00D77DDA"/>
    <w:rsid w:val="00D80294"/>
    <w:rsid w:val="00D80643"/>
    <w:rsid w:val="00D807E8"/>
    <w:rsid w:val="00D81388"/>
    <w:rsid w:val="00D82047"/>
    <w:rsid w:val="00D845A0"/>
    <w:rsid w:val="00D8639A"/>
    <w:rsid w:val="00D91F03"/>
    <w:rsid w:val="00D92B0C"/>
    <w:rsid w:val="00D93A78"/>
    <w:rsid w:val="00D96189"/>
    <w:rsid w:val="00DA1CCE"/>
    <w:rsid w:val="00DA20CD"/>
    <w:rsid w:val="00DA7A11"/>
    <w:rsid w:val="00DB629E"/>
    <w:rsid w:val="00DC0AB4"/>
    <w:rsid w:val="00DC20A8"/>
    <w:rsid w:val="00DC3D87"/>
    <w:rsid w:val="00DC4951"/>
    <w:rsid w:val="00DC7573"/>
    <w:rsid w:val="00DD1687"/>
    <w:rsid w:val="00DD3536"/>
    <w:rsid w:val="00DD5C5D"/>
    <w:rsid w:val="00DE1C5B"/>
    <w:rsid w:val="00DE1CE8"/>
    <w:rsid w:val="00DF43C5"/>
    <w:rsid w:val="00DF531C"/>
    <w:rsid w:val="00DF6258"/>
    <w:rsid w:val="00E00F4E"/>
    <w:rsid w:val="00E01E60"/>
    <w:rsid w:val="00E02AAD"/>
    <w:rsid w:val="00E04785"/>
    <w:rsid w:val="00E06D4F"/>
    <w:rsid w:val="00E1358B"/>
    <w:rsid w:val="00E15A99"/>
    <w:rsid w:val="00E15D32"/>
    <w:rsid w:val="00E16D6E"/>
    <w:rsid w:val="00E201E4"/>
    <w:rsid w:val="00E2059D"/>
    <w:rsid w:val="00E208A0"/>
    <w:rsid w:val="00E23CD5"/>
    <w:rsid w:val="00E243CA"/>
    <w:rsid w:val="00E247A6"/>
    <w:rsid w:val="00E249C2"/>
    <w:rsid w:val="00E2755B"/>
    <w:rsid w:val="00E302EE"/>
    <w:rsid w:val="00E3171E"/>
    <w:rsid w:val="00E343A9"/>
    <w:rsid w:val="00E35619"/>
    <w:rsid w:val="00E40E7F"/>
    <w:rsid w:val="00E4119E"/>
    <w:rsid w:val="00E4403C"/>
    <w:rsid w:val="00E440FE"/>
    <w:rsid w:val="00E45510"/>
    <w:rsid w:val="00E4588A"/>
    <w:rsid w:val="00E46469"/>
    <w:rsid w:val="00E46CF8"/>
    <w:rsid w:val="00E534C7"/>
    <w:rsid w:val="00E62C20"/>
    <w:rsid w:val="00E657F5"/>
    <w:rsid w:val="00E66B24"/>
    <w:rsid w:val="00E6701E"/>
    <w:rsid w:val="00E73514"/>
    <w:rsid w:val="00E752B8"/>
    <w:rsid w:val="00E75750"/>
    <w:rsid w:val="00E80A4D"/>
    <w:rsid w:val="00E81A27"/>
    <w:rsid w:val="00E85C3A"/>
    <w:rsid w:val="00E9289C"/>
    <w:rsid w:val="00EA6AB5"/>
    <w:rsid w:val="00EC06B3"/>
    <w:rsid w:val="00EC3A35"/>
    <w:rsid w:val="00EC4B6F"/>
    <w:rsid w:val="00EC4E00"/>
    <w:rsid w:val="00EC64A4"/>
    <w:rsid w:val="00ED0CEF"/>
    <w:rsid w:val="00ED18DC"/>
    <w:rsid w:val="00ED2434"/>
    <w:rsid w:val="00ED2AA2"/>
    <w:rsid w:val="00ED37B9"/>
    <w:rsid w:val="00ED4697"/>
    <w:rsid w:val="00ED5E34"/>
    <w:rsid w:val="00ED7AEF"/>
    <w:rsid w:val="00EE0379"/>
    <w:rsid w:val="00EE0F53"/>
    <w:rsid w:val="00EE2E77"/>
    <w:rsid w:val="00EE33DC"/>
    <w:rsid w:val="00EF1B5C"/>
    <w:rsid w:val="00EF1C44"/>
    <w:rsid w:val="00EF385D"/>
    <w:rsid w:val="00EF594F"/>
    <w:rsid w:val="00EF6DAE"/>
    <w:rsid w:val="00EF746E"/>
    <w:rsid w:val="00F06B9D"/>
    <w:rsid w:val="00F06CCA"/>
    <w:rsid w:val="00F07C76"/>
    <w:rsid w:val="00F1397C"/>
    <w:rsid w:val="00F14BBA"/>
    <w:rsid w:val="00F14DB1"/>
    <w:rsid w:val="00F1745C"/>
    <w:rsid w:val="00F20421"/>
    <w:rsid w:val="00F23444"/>
    <w:rsid w:val="00F30F6E"/>
    <w:rsid w:val="00F31DD5"/>
    <w:rsid w:val="00F32D22"/>
    <w:rsid w:val="00F32F61"/>
    <w:rsid w:val="00F350DB"/>
    <w:rsid w:val="00F366CA"/>
    <w:rsid w:val="00F45286"/>
    <w:rsid w:val="00F45E8D"/>
    <w:rsid w:val="00F56C48"/>
    <w:rsid w:val="00F57ACE"/>
    <w:rsid w:val="00F63C0C"/>
    <w:rsid w:val="00F67393"/>
    <w:rsid w:val="00F702BA"/>
    <w:rsid w:val="00F73A5B"/>
    <w:rsid w:val="00F73DC8"/>
    <w:rsid w:val="00F75EC6"/>
    <w:rsid w:val="00F769FE"/>
    <w:rsid w:val="00F76D20"/>
    <w:rsid w:val="00F77A67"/>
    <w:rsid w:val="00F81507"/>
    <w:rsid w:val="00F868D7"/>
    <w:rsid w:val="00F86942"/>
    <w:rsid w:val="00F90C5E"/>
    <w:rsid w:val="00F92A72"/>
    <w:rsid w:val="00F9543C"/>
    <w:rsid w:val="00F961F0"/>
    <w:rsid w:val="00F965C6"/>
    <w:rsid w:val="00F96DA2"/>
    <w:rsid w:val="00F96DA3"/>
    <w:rsid w:val="00FA393D"/>
    <w:rsid w:val="00FA6008"/>
    <w:rsid w:val="00FB1378"/>
    <w:rsid w:val="00FB2A1F"/>
    <w:rsid w:val="00FB3D2D"/>
    <w:rsid w:val="00FC2B02"/>
    <w:rsid w:val="00FC4763"/>
    <w:rsid w:val="00FC4DAD"/>
    <w:rsid w:val="00FC57CF"/>
    <w:rsid w:val="00FC6F6C"/>
    <w:rsid w:val="00FD1932"/>
    <w:rsid w:val="00FD77A3"/>
    <w:rsid w:val="00FE0856"/>
    <w:rsid w:val="00FE1322"/>
    <w:rsid w:val="00FE2E32"/>
    <w:rsid w:val="00FE3330"/>
    <w:rsid w:val="00FE4475"/>
    <w:rsid w:val="00FE67D8"/>
    <w:rsid w:val="00FE7EC6"/>
    <w:rsid w:val="00FF11B6"/>
    <w:rsid w:val="00FF18C7"/>
    <w:rsid w:val="00FF5411"/>
    <w:rsid w:val="00FF7E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B2B75"/>
  <w15:docId w15:val="{B9FE7C9D-5C41-4D87-893E-AED642DA8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D3F"/>
    <w:pPr>
      <w:spacing w:after="0"/>
      <w:jc w:val="both"/>
    </w:pPr>
    <w:rPr>
      <w:rFonts w:ascii="Hurme Geometric Sans 1" w:hAnsi="Hurme Geometric Sans 1"/>
    </w:rPr>
  </w:style>
  <w:style w:type="paragraph" w:styleId="Balk1">
    <w:name w:val="heading 1"/>
    <w:basedOn w:val="Normal"/>
    <w:next w:val="Normal"/>
    <w:link w:val="Balk1Char"/>
    <w:uiPriority w:val="9"/>
    <w:qFormat/>
    <w:rsid w:val="00E440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semiHidden/>
    <w:unhideWhenUsed/>
    <w:qFormat/>
    <w:rsid w:val="0043618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590C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BD5A6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D5A67"/>
  </w:style>
  <w:style w:type="paragraph" w:styleId="AltBilgi">
    <w:name w:val="footer"/>
    <w:basedOn w:val="Normal"/>
    <w:link w:val="AltBilgiChar"/>
    <w:uiPriority w:val="99"/>
    <w:unhideWhenUsed/>
    <w:rsid w:val="00BD5A6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D5A67"/>
  </w:style>
  <w:style w:type="paragraph" w:styleId="BalonMetni">
    <w:name w:val="Balloon Text"/>
    <w:basedOn w:val="Normal"/>
    <w:link w:val="BalonMetniChar"/>
    <w:uiPriority w:val="99"/>
    <w:semiHidden/>
    <w:unhideWhenUsed/>
    <w:rsid w:val="00BD5A67"/>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D5A67"/>
    <w:rPr>
      <w:rFonts w:ascii="Tahoma" w:hAnsi="Tahoma" w:cs="Tahoma"/>
      <w:sz w:val="16"/>
      <w:szCs w:val="16"/>
    </w:rPr>
  </w:style>
  <w:style w:type="paragraph" w:styleId="ListeParagraf">
    <w:name w:val="List Paragraph"/>
    <w:basedOn w:val="Normal"/>
    <w:uiPriority w:val="34"/>
    <w:qFormat/>
    <w:rsid w:val="00C600C6"/>
    <w:pPr>
      <w:ind w:left="720"/>
      <w:contextualSpacing/>
    </w:pPr>
  </w:style>
  <w:style w:type="character" w:styleId="Kpr">
    <w:name w:val="Hyperlink"/>
    <w:basedOn w:val="VarsaylanParagrafYazTipi"/>
    <w:uiPriority w:val="99"/>
    <w:unhideWhenUsed/>
    <w:rsid w:val="00532B97"/>
    <w:rPr>
      <w:color w:val="0000FF" w:themeColor="hyperlink"/>
      <w:u w:val="single"/>
    </w:rPr>
  </w:style>
  <w:style w:type="character" w:styleId="zmlenmeyenBahsetme">
    <w:name w:val="Unresolved Mention"/>
    <w:basedOn w:val="VarsaylanParagrafYazTipi"/>
    <w:uiPriority w:val="99"/>
    <w:semiHidden/>
    <w:unhideWhenUsed/>
    <w:rsid w:val="00532B97"/>
    <w:rPr>
      <w:color w:val="605E5C"/>
      <w:shd w:val="clear" w:color="auto" w:fill="E1DFDD"/>
    </w:rPr>
  </w:style>
  <w:style w:type="character" w:customStyle="1" w:styleId="Balk1Char">
    <w:name w:val="Başlık 1 Char"/>
    <w:basedOn w:val="VarsaylanParagrafYazTipi"/>
    <w:link w:val="Balk1"/>
    <w:uiPriority w:val="9"/>
    <w:rsid w:val="00E4403C"/>
    <w:rPr>
      <w:rFonts w:asciiTheme="majorHAnsi" w:eastAsiaTheme="majorEastAsia" w:hAnsiTheme="majorHAnsi" w:cstheme="majorBidi"/>
      <w:color w:val="365F91" w:themeColor="accent1" w:themeShade="BF"/>
      <w:sz w:val="32"/>
      <w:szCs w:val="32"/>
    </w:rPr>
  </w:style>
  <w:style w:type="character" w:styleId="zlenenKpr">
    <w:name w:val="FollowedHyperlink"/>
    <w:basedOn w:val="VarsaylanParagrafYazTipi"/>
    <w:uiPriority w:val="99"/>
    <w:semiHidden/>
    <w:unhideWhenUsed/>
    <w:rsid w:val="00EC06B3"/>
    <w:rPr>
      <w:color w:val="800080" w:themeColor="followedHyperlink"/>
      <w:u w:val="single"/>
    </w:rPr>
  </w:style>
  <w:style w:type="character" w:customStyle="1" w:styleId="Balk2Char">
    <w:name w:val="Başlık 2 Char"/>
    <w:basedOn w:val="VarsaylanParagrafYazTipi"/>
    <w:link w:val="Balk2"/>
    <w:uiPriority w:val="9"/>
    <w:semiHidden/>
    <w:rsid w:val="0043618D"/>
    <w:rPr>
      <w:rFonts w:asciiTheme="majorHAnsi" w:eastAsiaTheme="majorEastAsia" w:hAnsiTheme="majorHAnsi" w:cstheme="majorBidi"/>
      <w:color w:val="365F91" w:themeColor="accent1" w:themeShade="BF"/>
      <w:sz w:val="26"/>
      <w:szCs w:val="26"/>
    </w:rPr>
  </w:style>
  <w:style w:type="character" w:styleId="YerTutucuMetni">
    <w:name w:val="Placeholder Text"/>
    <w:basedOn w:val="VarsaylanParagrafYazTipi"/>
    <w:uiPriority w:val="99"/>
    <w:semiHidden/>
    <w:rsid w:val="0003173F"/>
    <w:rPr>
      <w:color w:val="666666"/>
    </w:rPr>
  </w:style>
  <w:style w:type="character" w:customStyle="1" w:styleId="tables">
    <w:name w:val="tables"/>
    <w:basedOn w:val="VarsaylanParagrafYazTipi"/>
    <w:uiPriority w:val="1"/>
    <w:rsid w:val="001D285A"/>
    <w:rPr>
      <w:rFonts w:ascii="Arial" w:hAnsi="Arial"/>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5663">
      <w:bodyDiv w:val="1"/>
      <w:marLeft w:val="0"/>
      <w:marRight w:val="0"/>
      <w:marTop w:val="0"/>
      <w:marBottom w:val="0"/>
      <w:divBdr>
        <w:top w:val="none" w:sz="0" w:space="0" w:color="auto"/>
        <w:left w:val="none" w:sz="0" w:space="0" w:color="auto"/>
        <w:bottom w:val="none" w:sz="0" w:space="0" w:color="auto"/>
        <w:right w:val="none" w:sz="0" w:space="0" w:color="auto"/>
      </w:divBdr>
    </w:div>
    <w:div w:id="95366307">
      <w:bodyDiv w:val="1"/>
      <w:marLeft w:val="0"/>
      <w:marRight w:val="0"/>
      <w:marTop w:val="0"/>
      <w:marBottom w:val="0"/>
      <w:divBdr>
        <w:top w:val="none" w:sz="0" w:space="0" w:color="auto"/>
        <w:left w:val="none" w:sz="0" w:space="0" w:color="auto"/>
        <w:bottom w:val="none" w:sz="0" w:space="0" w:color="auto"/>
        <w:right w:val="none" w:sz="0" w:space="0" w:color="auto"/>
      </w:divBdr>
    </w:div>
    <w:div w:id="131102426">
      <w:bodyDiv w:val="1"/>
      <w:marLeft w:val="0"/>
      <w:marRight w:val="0"/>
      <w:marTop w:val="0"/>
      <w:marBottom w:val="0"/>
      <w:divBdr>
        <w:top w:val="none" w:sz="0" w:space="0" w:color="auto"/>
        <w:left w:val="none" w:sz="0" w:space="0" w:color="auto"/>
        <w:bottom w:val="none" w:sz="0" w:space="0" w:color="auto"/>
        <w:right w:val="none" w:sz="0" w:space="0" w:color="auto"/>
      </w:divBdr>
    </w:div>
    <w:div w:id="205023490">
      <w:bodyDiv w:val="1"/>
      <w:marLeft w:val="0"/>
      <w:marRight w:val="0"/>
      <w:marTop w:val="0"/>
      <w:marBottom w:val="0"/>
      <w:divBdr>
        <w:top w:val="none" w:sz="0" w:space="0" w:color="auto"/>
        <w:left w:val="none" w:sz="0" w:space="0" w:color="auto"/>
        <w:bottom w:val="none" w:sz="0" w:space="0" w:color="auto"/>
        <w:right w:val="none" w:sz="0" w:space="0" w:color="auto"/>
      </w:divBdr>
    </w:div>
    <w:div w:id="925918502">
      <w:bodyDiv w:val="1"/>
      <w:marLeft w:val="0"/>
      <w:marRight w:val="0"/>
      <w:marTop w:val="0"/>
      <w:marBottom w:val="0"/>
      <w:divBdr>
        <w:top w:val="none" w:sz="0" w:space="0" w:color="auto"/>
        <w:left w:val="none" w:sz="0" w:space="0" w:color="auto"/>
        <w:bottom w:val="none" w:sz="0" w:space="0" w:color="auto"/>
        <w:right w:val="none" w:sz="0" w:space="0" w:color="auto"/>
      </w:divBdr>
    </w:div>
    <w:div w:id="929774933">
      <w:bodyDiv w:val="1"/>
      <w:marLeft w:val="0"/>
      <w:marRight w:val="0"/>
      <w:marTop w:val="0"/>
      <w:marBottom w:val="0"/>
      <w:divBdr>
        <w:top w:val="none" w:sz="0" w:space="0" w:color="auto"/>
        <w:left w:val="none" w:sz="0" w:space="0" w:color="auto"/>
        <w:bottom w:val="none" w:sz="0" w:space="0" w:color="auto"/>
        <w:right w:val="none" w:sz="0" w:space="0" w:color="auto"/>
      </w:divBdr>
    </w:div>
    <w:div w:id="1302417479">
      <w:bodyDiv w:val="1"/>
      <w:marLeft w:val="0"/>
      <w:marRight w:val="0"/>
      <w:marTop w:val="0"/>
      <w:marBottom w:val="0"/>
      <w:divBdr>
        <w:top w:val="none" w:sz="0" w:space="0" w:color="auto"/>
        <w:left w:val="none" w:sz="0" w:space="0" w:color="auto"/>
        <w:bottom w:val="none" w:sz="0" w:space="0" w:color="auto"/>
        <w:right w:val="none" w:sz="0" w:space="0" w:color="auto"/>
      </w:divBdr>
    </w:div>
    <w:div w:id="1477410209">
      <w:bodyDiv w:val="1"/>
      <w:marLeft w:val="0"/>
      <w:marRight w:val="0"/>
      <w:marTop w:val="0"/>
      <w:marBottom w:val="0"/>
      <w:divBdr>
        <w:top w:val="none" w:sz="0" w:space="0" w:color="auto"/>
        <w:left w:val="none" w:sz="0" w:space="0" w:color="auto"/>
        <w:bottom w:val="none" w:sz="0" w:space="0" w:color="auto"/>
        <w:right w:val="none" w:sz="0" w:space="0" w:color="auto"/>
      </w:divBdr>
    </w:div>
    <w:div w:id="1570847075">
      <w:bodyDiv w:val="1"/>
      <w:marLeft w:val="0"/>
      <w:marRight w:val="0"/>
      <w:marTop w:val="0"/>
      <w:marBottom w:val="0"/>
      <w:divBdr>
        <w:top w:val="none" w:sz="0" w:space="0" w:color="auto"/>
        <w:left w:val="none" w:sz="0" w:space="0" w:color="auto"/>
        <w:bottom w:val="none" w:sz="0" w:space="0" w:color="auto"/>
        <w:right w:val="none" w:sz="0" w:space="0" w:color="auto"/>
      </w:divBdr>
    </w:div>
    <w:div w:id="1644701570">
      <w:bodyDiv w:val="1"/>
      <w:marLeft w:val="0"/>
      <w:marRight w:val="0"/>
      <w:marTop w:val="0"/>
      <w:marBottom w:val="0"/>
      <w:divBdr>
        <w:top w:val="none" w:sz="0" w:space="0" w:color="auto"/>
        <w:left w:val="none" w:sz="0" w:space="0" w:color="auto"/>
        <w:bottom w:val="none" w:sz="0" w:space="0" w:color="auto"/>
        <w:right w:val="none" w:sz="0" w:space="0" w:color="auto"/>
      </w:divBdr>
    </w:div>
    <w:div w:id="1703551475">
      <w:bodyDiv w:val="1"/>
      <w:marLeft w:val="0"/>
      <w:marRight w:val="0"/>
      <w:marTop w:val="0"/>
      <w:marBottom w:val="0"/>
      <w:divBdr>
        <w:top w:val="none" w:sz="0" w:space="0" w:color="auto"/>
        <w:left w:val="none" w:sz="0" w:space="0" w:color="auto"/>
        <w:bottom w:val="none" w:sz="0" w:space="0" w:color="auto"/>
        <w:right w:val="none" w:sz="0" w:space="0" w:color="auto"/>
      </w:divBdr>
    </w:div>
    <w:div w:id="190621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0E0D4A-FA41-4DDA-BE56-8520254CB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TotalTime>
  <Pages>1</Pages>
  <Words>137</Words>
  <Characters>786</Characters>
  <Application>Microsoft Office Word</Application>
  <DocSecurity>0</DocSecurity>
  <Lines>6</Lines>
  <Paragraphs>1</Paragraphs>
  <ScaleCrop>false</ScaleCrop>
  <HeadingPairs>
    <vt:vector size="4" baseType="variant">
      <vt:variant>
        <vt:lpstr>Konu Başlığı</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İL YILMAZ</dc:creator>
  <cp:lastModifiedBy>Halil Yılmaz</cp:lastModifiedBy>
  <cp:revision>262</cp:revision>
  <cp:lastPrinted>2024-10-13T20:07:00Z</cp:lastPrinted>
  <dcterms:created xsi:type="dcterms:W3CDTF">2024-10-14T08:55:00Z</dcterms:created>
  <dcterms:modified xsi:type="dcterms:W3CDTF">2025-10-06T04:11:00Z</dcterms:modified>
</cp:coreProperties>
</file>